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EFB05" w14:textId="4FC92CA8" w:rsidR="004A6FC0" w:rsidRPr="004A6FC0" w:rsidRDefault="00D2103B" w:rsidP="00720D5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103B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Pr="00D2103B">
        <w:rPr>
          <w:rFonts w:ascii="新細明體" w:eastAsia="新細明體" w:hAnsi="新細明體" w:cs="新細明體" w:hint="eastAsia"/>
          <w:sz w:val="24"/>
          <w:szCs w:val="24"/>
        </w:rPr>
        <w:t>手寫</w:t>
      </w:r>
      <w:r w:rsidRPr="00D2103B">
        <w:rPr>
          <w:rFonts w:ascii="Times New Roman" w:eastAsia="Times New Roman" w:hAnsi="Times New Roman" w:cs="Times New Roman" w:hint="eastAsia"/>
          <w:sz w:val="24"/>
          <w:szCs w:val="24"/>
        </w:rPr>
        <w:t>EntityFramework</w:t>
      </w:r>
      <w:r w:rsidRPr="00D2103B">
        <w:rPr>
          <w:rFonts w:ascii="新細明體" w:eastAsia="新細明體" w:hAnsi="新細明體" w:cs="新細明體" w:hint="eastAsia"/>
          <w:sz w:val="24"/>
          <w:szCs w:val="24"/>
        </w:rPr>
        <w:t>連接</w:t>
      </w:r>
      <w:r w:rsidRPr="00D2103B">
        <w:rPr>
          <w:rFonts w:ascii="Times New Roman" w:eastAsia="Times New Roman" w:hAnsi="Times New Roman" w:cs="Times New Roman" w:hint="eastAsia"/>
          <w:sz w:val="24"/>
          <w:szCs w:val="24"/>
        </w:rPr>
        <w:t>2Tables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39645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720D52" w:rsidRPr="00720D52">
        <w:rPr>
          <w:rFonts w:ascii="Times New Roman" w:eastAsia="Times New Roman" w:hAnsi="Times New Roman" w:cs="Times New Roman" w:hint="eastAsia"/>
          <w:sz w:val="24"/>
          <w:szCs w:val="24"/>
        </w:rPr>
        <w:t>(T3)</w:t>
      </w:r>
      <w:r w:rsidR="00720D52" w:rsidRPr="00720D52">
        <w:rPr>
          <w:rFonts w:ascii="新細明體" w:eastAsia="新細明體" w:hAnsi="新細明體" w:cs="新細明體" w:hint="eastAsia"/>
          <w:sz w:val="24"/>
          <w:szCs w:val="24"/>
        </w:rPr>
        <w:t>手寫</w:t>
      </w:r>
      <w:r w:rsidR="00720D52" w:rsidRPr="00720D52">
        <w:rPr>
          <w:rFonts w:ascii="Times New Roman" w:eastAsia="Times New Roman" w:hAnsi="Times New Roman" w:cs="Times New Roman" w:hint="eastAsia"/>
          <w:sz w:val="24"/>
          <w:szCs w:val="24"/>
        </w:rPr>
        <w:t>EntityFramework</w:t>
      </w:r>
      <w:r w:rsidR="00720D52" w:rsidRPr="00720D52">
        <w:rPr>
          <w:rFonts w:ascii="新細明體" w:eastAsia="新細明體" w:hAnsi="新細明體" w:cs="新細明體" w:hint="eastAsia"/>
          <w:sz w:val="24"/>
          <w:szCs w:val="24"/>
        </w:rPr>
        <w:t>連接</w:t>
      </w:r>
      <w:r w:rsidR="00720D52" w:rsidRPr="00720D52">
        <w:rPr>
          <w:rFonts w:ascii="Times New Roman" w:eastAsia="Times New Roman" w:hAnsi="Times New Roman" w:cs="Times New Roman" w:hint="eastAsia"/>
          <w:sz w:val="24"/>
          <w:szCs w:val="24"/>
        </w:rPr>
        <w:t>2Tables</w:t>
      </w:r>
      <w:r w:rsidR="00396454">
        <w:rPr>
          <w:rFonts w:ascii="新細明體" w:eastAsia="新細明體" w:hAnsi="新細明體" w:cs="新細明體"/>
          <w:sz w:val="24"/>
          <w:szCs w:val="24"/>
        </w:rPr>
        <w:br/>
      </w:r>
      <w:r w:rsidR="0039645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4A6FC0" w:rsidRPr="004A6FC0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710BE3E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85F18AD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1. Create DB: OnlineGame</w:t>
      </w:r>
    </w:p>
    <w:p w14:paraId="2342A1FB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1.1. Create DB: OnlineGame</w:t>
      </w:r>
    </w:p>
    <w:p w14:paraId="4E4CDAB2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1.2. Create Table</w:t>
      </w:r>
    </w:p>
    <w:p w14:paraId="756EC790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1.3. Create Database level security login</w:t>
      </w:r>
    </w:p>
    <w:p w14:paraId="35EAC48B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A82CB43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 New Project - OnlineGame</w:t>
      </w:r>
    </w:p>
    <w:p w14:paraId="56BC76BF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1. New Project - OnlineGame.Web</w:t>
      </w:r>
    </w:p>
    <w:p w14:paraId="17245A13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1.1. Global.asax.cs</w:t>
      </w:r>
    </w:p>
    <w:p w14:paraId="68A058D3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1.2. App_Start/RouteConfig.cs</w:t>
      </w:r>
    </w:p>
    <w:p w14:paraId="6A7C9341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2. Controllers/HomeController.cs</w:t>
      </w:r>
    </w:p>
    <w:p w14:paraId="482A2770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3. Views/Home/Index.cshtml</w:t>
      </w:r>
    </w:p>
    <w:p w14:paraId="1437D313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4. Entity Framework</w:t>
      </w:r>
    </w:p>
    <w:p w14:paraId="3CA93C25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4.1. Install Entity Framework</w:t>
      </w:r>
    </w:p>
    <w:p w14:paraId="437532C7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 xml:space="preserve">2.4.2. </w:t>
      </w:r>
      <w:proofErr w:type="gramStart"/>
      <w:r w:rsidRPr="004A6FC0">
        <w:rPr>
          <w:rFonts w:ascii="Times New Roman" w:eastAsia="Times New Roman" w:hAnsi="Times New Roman" w:cs="Times New Roman"/>
          <w:sz w:val="24"/>
          <w:szCs w:val="24"/>
        </w:rPr>
        <w:t>Web.config :</w:t>
      </w:r>
      <w:proofErr w:type="gramEnd"/>
      <w:r w:rsidRPr="004A6FC0">
        <w:rPr>
          <w:rFonts w:ascii="Times New Roman" w:eastAsia="Times New Roman" w:hAnsi="Times New Roman" w:cs="Times New Roman"/>
          <w:sz w:val="24"/>
          <w:szCs w:val="24"/>
        </w:rPr>
        <w:t xml:space="preserve"> Add Connection String</w:t>
      </w:r>
    </w:p>
    <w:p w14:paraId="0229E63F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5. Models</w:t>
      </w:r>
    </w:p>
    <w:p w14:paraId="1C72AC39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5.1. Models/Gamer.cs</w:t>
      </w:r>
    </w:p>
    <w:p w14:paraId="7645B610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5.2. Models/Team.cs</w:t>
      </w:r>
    </w:p>
    <w:p w14:paraId="6B666CDC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6. Data/OnlineGameContext.cs</w:t>
      </w:r>
    </w:p>
    <w:p w14:paraId="536B273C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7. Team</w:t>
      </w:r>
    </w:p>
    <w:p w14:paraId="50CD179D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7.1. Controllers/TeamController.cs</w:t>
      </w:r>
    </w:p>
    <w:p w14:paraId="670FD4AC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7.2. Views/Team/Index.cshtml</w:t>
      </w:r>
    </w:p>
    <w:p w14:paraId="655EC73D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8. Gamer</w:t>
      </w:r>
    </w:p>
    <w:p w14:paraId="000E5990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8.1. Controllers/GamerController.cs</w:t>
      </w:r>
    </w:p>
    <w:p w14:paraId="418E9A17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8.2. Views/Gamer/Index.cshtml</w:t>
      </w:r>
    </w:p>
    <w:p w14:paraId="16BA47B7" w14:textId="77777777" w:rsidR="004A6FC0" w:rsidRPr="004A6FC0" w:rsidRDefault="004A6FC0" w:rsidP="00D210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8.3. Views/Gamer/Details.cshtml</w:t>
      </w:r>
    </w:p>
    <w:p w14:paraId="615C71D3" w14:textId="13C543AA" w:rsidR="002F778D" w:rsidRDefault="004A6FC0" w:rsidP="00D2103B">
      <w:pPr>
        <w:spacing w:after="0"/>
      </w:pPr>
      <w:r w:rsidRPr="004A6FC0">
        <w:rPr>
          <w:rFonts w:ascii="Times New Roman" w:eastAsia="Times New Roman" w:hAnsi="Times New Roman" w:cs="Times New Roman"/>
          <w:sz w:val="24"/>
          <w:szCs w:val="24"/>
        </w:rPr>
        <w:t>2.9. Run the Web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39645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396454">
        <w:rPr>
          <w:rFonts w:ascii="Times New Roman" w:eastAsia="Times New Roman" w:hAnsi="Times New Roman" w:cs="Times New Roman"/>
          <w:sz w:val="24"/>
          <w:szCs w:val="24"/>
        </w:rPr>
        <w:br/>
      </w:r>
      <w:r w:rsidR="00396454">
        <w:br/>
      </w:r>
    </w:p>
    <w:p w14:paraId="328784D1" w14:textId="77777777" w:rsidR="002F778D" w:rsidRDefault="002F778D" w:rsidP="00D2103B">
      <w:pPr>
        <w:spacing w:after="0"/>
      </w:pPr>
    </w:p>
    <w:p w14:paraId="13FF259D" w14:textId="77777777" w:rsidR="002F778D" w:rsidRDefault="002F778D" w:rsidP="00D2103B">
      <w:pPr>
        <w:spacing w:after="0"/>
      </w:pPr>
      <w:r>
        <w:rPr>
          <w:sz w:val="48"/>
          <w:szCs w:val="48"/>
        </w:rPr>
        <w:t>0. Summary</w:t>
      </w:r>
    </w:p>
    <w:p w14:paraId="3E52A9CA" w14:textId="77777777" w:rsidR="002F778D" w:rsidRDefault="002F778D" w:rsidP="00D2103B">
      <w:pPr>
        <w:spacing w:after="0"/>
      </w:pPr>
    </w:p>
    <w:p w14:paraId="0448753D" w14:textId="77777777" w:rsidR="002F778D" w:rsidRDefault="002F778D" w:rsidP="00D2103B">
      <w:pPr>
        <w:spacing w:after="0"/>
      </w:pPr>
    </w:p>
    <w:p w14:paraId="6AC66A3E" w14:textId="77777777" w:rsidR="002F778D" w:rsidRDefault="002F778D" w:rsidP="00D2103B">
      <w:pPr>
        <w:spacing w:after="0"/>
      </w:pPr>
      <w:r>
        <w:t>=========================================</w:t>
      </w:r>
    </w:p>
    <w:p w14:paraId="58E6B87E" w14:textId="77777777" w:rsidR="002F778D" w:rsidRDefault="002F778D" w:rsidP="00D2103B">
      <w:pPr>
        <w:spacing w:after="0"/>
      </w:pPr>
      <w:r>
        <w:t>In this tutorial, we will discuss</w:t>
      </w:r>
    </w:p>
    <w:p w14:paraId="2640B03D" w14:textId="77777777" w:rsidR="002F778D" w:rsidRDefault="002F778D" w:rsidP="00D2103B">
      <w:pPr>
        <w:spacing w:after="0"/>
      </w:pPr>
      <w:r>
        <w:t>* Actionlink</w:t>
      </w:r>
    </w:p>
    <w:p w14:paraId="1AB5CE4F" w14:textId="77777777" w:rsidR="002F778D" w:rsidRDefault="002F778D" w:rsidP="00D2103B">
      <w:pPr>
        <w:spacing w:after="0"/>
      </w:pPr>
      <w:r>
        <w:t>* EntityFramework with 2 Tables</w:t>
      </w:r>
    </w:p>
    <w:p w14:paraId="4BB85E60" w14:textId="77777777" w:rsidR="002F778D" w:rsidRDefault="002F778D" w:rsidP="00D2103B">
      <w:pPr>
        <w:spacing w:after="0"/>
      </w:pPr>
      <w:r>
        <w:t>In order to make you more familiar with MVC,</w:t>
      </w:r>
    </w:p>
    <w:p w14:paraId="7B09731F" w14:textId="77777777" w:rsidR="002F778D" w:rsidRDefault="002F778D" w:rsidP="00D2103B">
      <w:pPr>
        <w:spacing w:after="0"/>
      </w:pPr>
      <w:r>
        <w:t xml:space="preserve">I want you to practice </w:t>
      </w:r>
      <w:proofErr w:type="gramStart"/>
      <w:r>
        <w:t>to create</w:t>
      </w:r>
      <w:proofErr w:type="gramEnd"/>
      <w:r>
        <w:t xml:space="preserve"> MVC project from zero backgrounds over and over again until later tutorial.</w:t>
      </w:r>
    </w:p>
    <w:p w14:paraId="34925BD5" w14:textId="77777777" w:rsidR="002F778D" w:rsidRDefault="002F778D" w:rsidP="00D2103B">
      <w:pPr>
        <w:spacing w:after="0"/>
      </w:pPr>
      <w:r>
        <w:t>=========================================</w:t>
      </w:r>
    </w:p>
    <w:p w14:paraId="6DD9BFAF" w14:textId="77777777" w:rsidR="002F778D" w:rsidRDefault="002F778D" w:rsidP="00D2103B">
      <w:pPr>
        <w:spacing w:after="0"/>
      </w:pPr>
      <w:r>
        <w:t>補充</w:t>
      </w:r>
      <w:r>
        <w:t>1</w:t>
      </w:r>
    </w:p>
    <w:p w14:paraId="559B9D73" w14:textId="77777777" w:rsidR="002F778D" w:rsidRDefault="002F778D" w:rsidP="00D2103B">
      <w:pPr>
        <w:spacing w:after="0"/>
      </w:pPr>
      <w:r>
        <w:t>在我的課程有</w:t>
      </w:r>
      <w:r>
        <w:rPr>
          <w:rFonts w:ascii="新細明體" w:eastAsia="新細明體" w:hAnsi="新細明體" w:cs="新細明體" w:hint="eastAsia"/>
        </w:rPr>
        <w:t>說</w:t>
      </w:r>
    </w:p>
    <w:p w14:paraId="4DF42ECD" w14:textId="77777777" w:rsidR="002F778D" w:rsidRDefault="002F778D" w:rsidP="00D2103B">
      <w:pPr>
        <w:spacing w:after="0"/>
      </w:pPr>
      <w:r>
        <w:t>For some reason, gamers</w:t>
      </w:r>
      <w:r>
        <w:t>會是</w:t>
      </w:r>
      <w:r>
        <w:t>null</w:t>
      </w:r>
    </w:p>
    <w:p w14:paraId="2BB44923" w14:textId="77777777" w:rsidR="002F778D" w:rsidRDefault="002F778D" w:rsidP="00D2103B">
      <w:pPr>
        <w:spacing w:after="0"/>
      </w:pPr>
      <w:r>
        <w:t>然後我還說我不知道為什</w:t>
      </w:r>
      <w:r>
        <w:rPr>
          <w:rFonts w:ascii="新細明體" w:eastAsia="新細明體" w:hAnsi="新細明體" w:cs="新細明體" w:hint="eastAsia"/>
        </w:rPr>
        <w:t>麼</w:t>
      </w:r>
    </w:p>
    <w:p w14:paraId="3E669550" w14:textId="77777777" w:rsidR="002F778D" w:rsidRDefault="002F778D" w:rsidP="00D2103B">
      <w:pPr>
        <w:spacing w:after="0"/>
      </w:pPr>
      <w:r>
        <w:t>--&gt;</w:t>
      </w:r>
    </w:p>
    <w:p w14:paraId="007AF07D" w14:textId="77777777" w:rsidR="002F778D" w:rsidRDefault="002F778D" w:rsidP="00D2103B">
      <w:pPr>
        <w:spacing w:after="0"/>
      </w:pPr>
      <w:r>
        <w:lastRenderedPageBreak/>
        <w:t>其實是因為</w:t>
      </w:r>
      <w:r>
        <w:t>EF</w:t>
      </w:r>
      <w:r>
        <w:t>預設就是</w:t>
      </w:r>
      <w:r>
        <w:t>lazy loading</w:t>
      </w:r>
    </w:p>
    <w:p w14:paraId="07689766" w14:textId="77777777" w:rsidR="002F778D" w:rsidRDefault="002F778D" w:rsidP="00D2103B">
      <w:pPr>
        <w:spacing w:after="0"/>
      </w:pPr>
      <w:r>
        <w:t>他不會去</w:t>
      </w:r>
      <w:r>
        <w:t>load navigation property</w:t>
      </w:r>
      <w:r>
        <w:t>裡面的</w:t>
      </w:r>
      <w:r>
        <w:rPr>
          <w:rFonts w:ascii="新細明體" w:eastAsia="新細明體" w:hAnsi="新細明體" w:cs="新細明體" w:hint="eastAsia"/>
        </w:rPr>
        <w:t>值</w:t>
      </w:r>
    </w:p>
    <w:p w14:paraId="5284C912" w14:textId="77777777" w:rsidR="002F778D" w:rsidRDefault="002F778D" w:rsidP="00D2103B">
      <w:pPr>
        <w:spacing w:after="0"/>
      </w:pPr>
      <w:r>
        <w:t>請參</w:t>
      </w:r>
      <w:r>
        <w:rPr>
          <w:rFonts w:ascii="新細明體" w:eastAsia="新細明體" w:hAnsi="新細明體" w:cs="新細明體" w:hint="eastAsia"/>
        </w:rPr>
        <w:t>考</w:t>
      </w:r>
    </w:p>
    <w:p w14:paraId="4B22928A" w14:textId="77777777" w:rsidR="002F778D" w:rsidRDefault="00000000" w:rsidP="00D2103B">
      <w:pPr>
        <w:spacing w:after="0"/>
      </w:pPr>
      <w:hyperlink r:id="rId9" w:history="1">
        <w:r w:rsidR="002F778D">
          <w:rPr>
            <w:rStyle w:val="Hyperlink"/>
          </w:rPr>
          <w:t>https://dotblogs.com.tw/yc421206/2014/04/18/144784</w:t>
        </w:r>
      </w:hyperlink>
    </w:p>
    <w:p w14:paraId="085C95F2" w14:textId="77777777" w:rsidR="002F778D" w:rsidRDefault="002F778D" w:rsidP="00D2103B">
      <w:pPr>
        <w:spacing w:after="0"/>
      </w:pPr>
      <w:r>
        <w:t>=========================================</w:t>
      </w:r>
    </w:p>
    <w:p w14:paraId="62F12846" w14:textId="77777777" w:rsidR="002F778D" w:rsidRDefault="002F778D" w:rsidP="00D2103B">
      <w:pPr>
        <w:spacing w:after="0"/>
      </w:pPr>
    </w:p>
    <w:p w14:paraId="58A2EA95" w14:textId="77777777" w:rsidR="002F778D" w:rsidRDefault="002F778D" w:rsidP="00D2103B">
      <w:pPr>
        <w:spacing w:after="0"/>
      </w:pPr>
      <w:r>
        <w:rPr>
          <w:sz w:val="48"/>
          <w:szCs w:val="48"/>
        </w:rPr>
        <w:t>1. Create DB: OnlineGame</w:t>
      </w:r>
    </w:p>
    <w:p w14:paraId="7D0E3835" w14:textId="77777777" w:rsidR="002F778D" w:rsidRDefault="002F778D" w:rsidP="00D2103B">
      <w:pPr>
        <w:spacing w:after="0"/>
      </w:pPr>
    </w:p>
    <w:p w14:paraId="258F408B" w14:textId="77777777" w:rsidR="002F778D" w:rsidRDefault="002F778D" w:rsidP="00D2103B">
      <w:pPr>
        <w:spacing w:after="0"/>
      </w:pPr>
      <w:r>
        <w:rPr>
          <w:sz w:val="36"/>
          <w:szCs w:val="36"/>
        </w:rPr>
        <w:t>1.1. Create DB: OnlineGame</w:t>
      </w:r>
    </w:p>
    <w:p w14:paraId="03ABCE92" w14:textId="77777777" w:rsidR="002F778D" w:rsidRDefault="002F778D" w:rsidP="00D2103B">
      <w:pPr>
        <w:spacing w:after="0"/>
      </w:pPr>
    </w:p>
    <w:p w14:paraId="712061BF" w14:textId="77777777" w:rsidR="002F778D" w:rsidRDefault="002F778D" w:rsidP="00D2103B">
      <w:pPr>
        <w:spacing w:after="0"/>
      </w:pPr>
      <w:r>
        <w:t>In SQL server Management Studio (SSMS)</w:t>
      </w:r>
    </w:p>
    <w:p w14:paraId="0252CAC3" w14:textId="77777777" w:rsidR="002F778D" w:rsidRDefault="002F778D" w:rsidP="00D2103B">
      <w:pPr>
        <w:spacing w:after="0"/>
      </w:pPr>
      <w:r>
        <w:t>Database --&gt; Right Click --&gt; New Database --&gt; </w:t>
      </w:r>
    </w:p>
    <w:p w14:paraId="3D393D62" w14:textId="77777777" w:rsidR="002F778D" w:rsidRDefault="002F778D" w:rsidP="00D2103B">
      <w:pPr>
        <w:spacing w:after="0"/>
      </w:pPr>
      <w:r>
        <w:t>In General Tab --&gt; </w:t>
      </w:r>
    </w:p>
    <w:p w14:paraId="57F4A854" w14:textId="77777777" w:rsidR="002F778D" w:rsidRDefault="002F778D" w:rsidP="00D2103B">
      <w:pPr>
        <w:spacing w:after="0"/>
      </w:pPr>
      <w:r>
        <w:t>Name: </w:t>
      </w:r>
      <w:r>
        <w:rPr>
          <w:b/>
          <w:bCs/>
        </w:rPr>
        <w:t>OnlineGame</w:t>
      </w:r>
    </w:p>
    <w:p w14:paraId="5FEA732F" w14:textId="77777777" w:rsidR="002F778D" w:rsidRDefault="002F778D" w:rsidP="00D2103B">
      <w:pPr>
        <w:spacing w:after="0"/>
      </w:pPr>
      <w:r>
        <w:rPr>
          <w:sz w:val="18"/>
          <w:szCs w:val="18"/>
        </w:rPr>
        <w:t xml:space="preserve">In options Tab --&gt; Recovery </w:t>
      </w:r>
      <w:proofErr w:type="gramStart"/>
      <w:r>
        <w:rPr>
          <w:sz w:val="18"/>
          <w:szCs w:val="18"/>
        </w:rPr>
        <w:t>model :</w:t>
      </w:r>
      <w:proofErr w:type="gramEnd"/>
      <w:r>
        <w:t> </w:t>
      </w:r>
      <w:r>
        <w:rPr>
          <w:b/>
          <w:bCs/>
          <w:sz w:val="18"/>
          <w:szCs w:val="18"/>
        </w:rPr>
        <w:t>Simple</w:t>
      </w:r>
    </w:p>
    <w:p w14:paraId="4051B5A7" w14:textId="77777777" w:rsidR="002F778D" w:rsidRDefault="002F778D" w:rsidP="00D2103B">
      <w:pPr>
        <w:spacing w:after="0"/>
      </w:pPr>
    </w:p>
    <w:p w14:paraId="19B2B0DF" w14:textId="59411F52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56000009" wp14:editId="3FB68CB7">
            <wp:extent cx="4145280" cy="2987040"/>
            <wp:effectExtent l="0" t="0" r="762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280" cy="298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80F62" w14:textId="77777777" w:rsidR="002F778D" w:rsidRDefault="002F778D" w:rsidP="00D2103B">
      <w:pPr>
        <w:spacing w:after="0"/>
      </w:pPr>
    </w:p>
    <w:p w14:paraId="3CB32188" w14:textId="77777777" w:rsidR="002F778D" w:rsidRDefault="002F778D" w:rsidP="00D2103B">
      <w:pPr>
        <w:spacing w:after="0"/>
      </w:pPr>
    </w:p>
    <w:p w14:paraId="3F1A2CDB" w14:textId="0240D2C3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590E3594" wp14:editId="348F8DD4">
            <wp:extent cx="5274310" cy="19284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2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7AE37" w14:textId="77777777" w:rsidR="002F778D" w:rsidRDefault="002F778D" w:rsidP="00D2103B">
      <w:pPr>
        <w:spacing w:after="0"/>
      </w:pPr>
    </w:p>
    <w:p w14:paraId="752359F4" w14:textId="77777777" w:rsidR="002F778D" w:rsidRDefault="002F778D" w:rsidP="00D2103B">
      <w:pPr>
        <w:spacing w:after="0"/>
      </w:pPr>
    </w:p>
    <w:p w14:paraId="683EEE02" w14:textId="136EC85F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112A6694" wp14:editId="33C7CF77">
            <wp:extent cx="5274310" cy="1518285"/>
            <wp:effectExtent l="0" t="0" r="254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1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DB30B" w14:textId="77777777" w:rsidR="002F778D" w:rsidRDefault="002F778D" w:rsidP="00D2103B">
      <w:pPr>
        <w:spacing w:after="0"/>
      </w:pPr>
    </w:p>
    <w:p w14:paraId="470A918D" w14:textId="77777777" w:rsidR="002F778D" w:rsidRDefault="002F778D" w:rsidP="00D2103B">
      <w:pPr>
        <w:spacing w:after="0"/>
      </w:pPr>
    </w:p>
    <w:p w14:paraId="7B7E9EEB" w14:textId="77777777" w:rsidR="002F778D" w:rsidRDefault="002F778D" w:rsidP="00D2103B">
      <w:pPr>
        <w:spacing w:after="0"/>
      </w:pPr>
      <w:r>
        <w:rPr>
          <w:sz w:val="36"/>
          <w:szCs w:val="36"/>
        </w:rPr>
        <w:t>1.2. Create Table</w:t>
      </w:r>
    </w:p>
    <w:p w14:paraId="43A38F43" w14:textId="77777777" w:rsidR="002F778D" w:rsidRDefault="002F778D" w:rsidP="00D2103B">
      <w:pPr>
        <w:spacing w:after="0"/>
      </w:pPr>
    </w:p>
    <w:p w14:paraId="74BBDAC6" w14:textId="77777777" w:rsidR="002F778D" w:rsidRDefault="002F778D" w:rsidP="00D2103B">
      <w:pPr>
        <w:spacing w:after="0"/>
      </w:pPr>
      <w:r>
        <w:t>--Run the following query to create Gamer Table</w:t>
      </w:r>
    </w:p>
    <w:p w14:paraId="65C4CB2C" w14:textId="77777777" w:rsidR="002F778D" w:rsidRDefault="002F778D" w:rsidP="00D2103B">
      <w:pPr>
        <w:spacing w:after="0"/>
      </w:pPr>
    </w:p>
    <w:p w14:paraId="49B350E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Table if it exists</w:t>
      </w:r>
    </w:p>
    <w:p w14:paraId="7F3328F8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8B7B2B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A511E9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0F01C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BC3623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19ACF2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0A3E5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05B53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06E345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49761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943CDF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40B50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6D878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F5833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B8874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2AEA56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6CD7F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68A5AF70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74848E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B22CC3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101608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E1E3C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0EB377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ABC57C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7F5A6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BD2D8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A89D3F7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4957EE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631308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1FFDD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E59130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A3C57D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8030B5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 C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17D76EA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 DateOfBir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3EBC2F1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 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686BD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FCE334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A51729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3. Insert Data</w:t>
      </w:r>
    </w:p>
    <w:p w14:paraId="3C764E7F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21AE265F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1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102C1E3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51D4DDDB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2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5003D5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0EAFE417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Team3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CDF471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4273B5C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4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1D2DFD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A79F628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1/7/2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E56607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287E866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12/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EB39F7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51B9952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5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D58814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30D21DF7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79/6/2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D45723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81F9B59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4/5/1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97AA07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2862C2C2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6/4/2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D65BD3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D8D9535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5/7/2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BA1C6EF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58596689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City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1983/4/1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BF79F2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B6337F" w14:textId="77777777" w:rsidR="002F778D" w:rsidRDefault="002F778D" w:rsidP="00D2103B">
      <w:pPr>
        <w:spacing w:after="0"/>
      </w:pPr>
    </w:p>
    <w:p w14:paraId="3CE26F45" w14:textId="77777777" w:rsidR="002F778D" w:rsidRDefault="002F778D" w:rsidP="00D2103B">
      <w:pPr>
        <w:spacing w:after="0"/>
      </w:pPr>
    </w:p>
    <w:p w14:paraId="55D385A1" w14:textId="77777777" w:rsidR="002F778D" w:rsidRDefault="002F778D" w:rsidP="00D2103B">
      <w:pPr>
        <w:spacing w:after="0"/>
      </w:pPr>
    </w:p>
    <w:p w14:paraId="2EBA49FB" w14:textId="77777777" w:rsidR="002F778D" w:rsidRDefault="002F778D" w:rsidP="00D2103B">
      <w:pPr>
        <w:spacing w:after="0"/>
      </w:pPr>
      <w:r>
        <w:rPr>
          <w:sz w:val="36"/>
          <w:szCs w:val="36"/>
        </w:rPr>
        <w:t>1.3. Create Database level security login</w:t>
      </w:r>
    </w:p>
    <w:p w14:paraId="3BB4E984" w14:textId="77777777" w:rsidR="002F778D" w:rsidRDefault="002F778D" w:rsidP="00D2103B">
      <w:pPr>
        <w:spacing w:after="0"/>
      </w:pPr>
    </w:p>
    <w:p w14:paraId="266F43CC" w14:textId="77777777" w:rsidR="002F778D" w:rsidRDefault="002F778D" w:rsidP="00D2103B">
      <w:pPr>
        <w:spacing w:after="0"/>
      </w:pPr>
      <w:r>
        <w:rPr>
          <w:sz w:val="18"/>
          <w:szCs w:val="18"/>
        </w:rPr>
        <w:t>In SQL server</w:t>
      </w:r>
    </w:p>
    <w:p w14:paraId="1588B098" w14:textId="77777777" w:rsidR="002F778D" w:rsidRDefault="002F778D" w:rsidP="00D2103B">
      <w:pPr>
        <w:spacing w:after="0"/>
      </w:pPr>
      <w:r>
        <w:t>Object Explorer --&gt; Security --&gt; Logins --&gt; New Logins</w:t>
      </w:r>
    </w:p>
    <w:p w14:paraId="37EB75A3" w14:textId="77777777" w:rsidR="002F778D" w:rsidRDefault="002F778D" w:rsidP="00D2103B">
      <w:pPr>
        <w:spacing w:after="0"/>
      </w:pPr>
      <w:r>
        <w:t>--&gt; </w:t>
      </w:r>
    </w:p>
    <w:p w14:paraId="5F0CAD74" w14:textId="77777777" w:rsidR="002F778D" w:rsidRDefault="002F778D" w:rsidP="00D2103B">
      <w:pPr>
        <w:spacing w:after="0"/>
      </w:pPr>
      <w:r>
        <w:t>General Tab</w:t>
      </w:r>
    </w:p>
    <w:p w14:paraId="046720AC" w14:textId="77777777" w:rsidR="002F778D" w:rsidRDefault="002F778D" w:rsidP="00D2103B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035D1EAF" w14:textId="77777777" w:rsidR="002F778D" w:rsidRDefault="002F778D" w:rsidP="00D2103B">
      <w:pPr>
        <w:spacing w:after="0"/>
      </w:pPr>
      <w:r>
        <w:rPr>
          <w:b/>
          <w:bCs/>
        </w:rPr>
        <w:t>Tester</w:t>
      </w:r>
    </w:p>
    <w:p w14:paraId="266EDBE5" w14:textId="77777777" w:rsidR="002F778D" w:rsidRDefault="002F778D" w:rsidP="00D2103B">
      <w:pPr>
        <w:spacing w:after="0"/>
      </w:pPr>
      <w:r>
        <w:t>Password:</w:t>
      </w:r>
    </w:p>
    <w:p w14:paraId="05F69C23" w14:textId="77777777" w:rsidR="002F778D" w:rsidRDefault="002F778D" w:rsidP="00D2103B">
      <w:pPr>
        <w:spacing w:after="0"/>
      </w:pPr>
      <w:r>
        <w:rPr>
          <w:b/>
          <w:bCs/>
        </w:rPr>
        <w:t>1234</w:t>
      </w:r>
    </w:p>
    <w:p w14:paraId="60D0AA2D" w14:textId="77777777" w:rsidR="002F778D" w:rsidRDefault="002F778D" w:rsidP="00D2103B">
      <w:pPr>
        <w:spacing w:after="0"/>
      </w:pPr>
      <w:r>
        <w:t>Default Database:</w:t>
      </w:r>
    </w:p>
    <w:p w14:paraId="401D7AC8" w14:textId="77777777" w:rsidR="002F778D" w:rsidRDefault="002F778D" w:rsidP="00D2103B">
      <w:pPr>
        <w:spacing w:after="0"/>
      </w:pPr>
      <w:r>
        <w:rPr>
          <w:b/>
          <w:bCs/>
        </w:rPr>
        <w:t>OnlineGame</w:t>
      </w:r>
    </w:p>
    <w:p w14:paraId="45FC1CDA" w14:textId="77777777" w:rsidR="002F778D" w:rsidRDefault="002F778D" w:rsidP="00D2103B">
      <w:pPr>
        <w:spacing w:after="0"/>
      </w:pPr>
      <w:r>
        <w:t>--&gt;</w:t>
      </w:r>
    </w:p>
    <w:p w14:paraId="73EBBAFF" w14:textId="77777777" w:rsidR="002F778D" w:rsidRDefault="002F778D" w:rsidP="00D2103B">
      <w:pPr>
        <w:spacing w:after="0"/>
      </w:pPr>
      <w:r>
        <w:t>Server Roles Tab</w:t>
      </w:r>
    </w:p>
    <w:p w14:paraId="3571C6BE" w14:textId="77777777" w:rsidR="002F778D" w:rsidRDefault="002F778D" w:rsidP="00D2103B">
      <w:pPr>
        <w:spacing w:after="0"/>
      </w:pPr>
      <w:r>
        <w:t>Select</w:t>
      </w:r>
    </w:p>
    <w:p w14:paraId="68E23579" w14:textId="77777777" w:rsidR="002F778D" w:rsidRDefault="002F778D" w:rsidP="00D2103B">
      <w:pPr>
        <w:spacing w:after="0"/>
      </w:pPr>
      <w:r>
        <w:rPr>
          <w:b/>
          <w:bCs/>
          <w:sz w:val="18"/>
          <w:szCs w:val="18"/>
        </w:rPr>
        <w:t>sysadmin</w:t>
      </w:r>
    </w:p>
    <w:p w14:paraId="492A439D" w14:textId="77777777" w:rsidR="002F778D" w:rsidRDefault="002F778D" w:rsidP="00D2103B">
      <w:pPr>
        <w:spacing w:after="0"/>
      </w:pPr>
      <w:r>
        <w:t>--&gt;</w:t>
      </w:r>
    </w:p>
    <w:p w14:paraId="7570C402" w14:textId="77777777" w:rsidR="002F778D" w:rsidRDefault="002F778D" w:rsidP="00D2103B">
      <w:pPr>
        <w:spacing w:after="0"/>
      </w:pPr>
      <w:r>
        <w:t>User Mapping Tab</w:t>
      </w:r>
    </w:p>
    <w:p w14:paraId="021C891A" w14:textId="77777777" w:rsidR="002F778D" w:rsidRDefault="002F778D" w:rsidP="00D2103B">
      <w:pPr>
        <w:spacing w:after="0"/>
      </w:pPr>
      <w:r>
        <w:t>Select </w:t>
      </w:r>
      <w:r>
        <w:rPr>
          <w:b/>
          <w:bCs/>
        </w:rPr>
        <w:t>OnlineGame</w:t>
      </w:r>
    </w:p>
    <w:p w14:paraId="1BC44E0A" w14:textId="77777777" w:rsidR="002F778D" w:rsidRDefault="002F778D" w:rsidP="00D2103B">
      <w:pPr>
        <w:spacing w:after="0"/>
      </w:pPr>
      <w:r>
        <w:rPr>
          <w:sz w:val="18"/>
          <w:szCs w:val="18"/>
        </w:rPr>
        <w:t>Select every single role.</w:t>
      </w:r>
    </w:p>
    <w:p w14:paraId="54F293D3" w14:textId="77777777" w:rsidR="002F778D" w:rsidRDefault="002F778D" w:rsidP="00D2103B">
      <w:pPr>
        <w:spacing w:after="0"/>
      </w:pPr>
    </w:p>
    <w:p w14:paraId="791DED5A" w14:textId="70ABB286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22AE0041" wp14:editId="70405FE4">
            <wp:extent cx="3169920" cy="22174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77E86" w14:textId="77777777" w:rsidR="002F778D" w:rsidRDefault="002F778D" w:rsidP="00D2103B">
      <w:pPr>
        <w:spacing w:after="0"/>
      </w:pPr>
    </w:p>
    <w:p w14:paraId="622D92A6" w14:textId="77777777" w:rsidR="002F778D" w:rsidRDefault="002F778D" w:rsidP="00D2103B">
      <w:pPr>
        <w:spacing w:after="0"/>
      </w:pPr>
    </w:p>
    <w:p w14:paraId="095FDE72" w14:textId="710C210C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084C71D8" wp14:editId="3DEE10ED">
            <wp:extent cx="5274310" cy="4779645"/>
            <wp:effectExtent l="0" t="0" r="2540" b="19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E583B8" w14:textId="77777777" w:rsidR="002F778D" w:rsidRDefault="002F778D" w:rsidP="00D2103B">
      <w:pPr>
        <w:spacing w:after="0"/>
      </w:pPr>
    </w:p>
    <w:p w14:paraId="28FB0E8D" w14:textId="54171CA9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77B80FBB" wp14:editId="187ED0A6">
            <wp:extent cx="5274310" cy="4779645"/>
            <wp:effectExtent l="0" t="0" r="254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9EF7E" w14:textId="77777777" w:rsidR="002F778D" w:rsidRDefault="002F778D" w:rsidP="00D2103B">
      <w:pPr>
        <w:spacing w:after="0"/>
      </w:pPr>
    </w:p>
    <w:p w14:paraId="75159E6B" w14:textId="77777777" w:rsidR="002F778D" w:rsidRDefault="002F778D" w:rsidP="00D2103B">
      <w:pPr>
        <w:spacing w:after="0"/>
      </w:pPr>
    </w:p>
    <w:p w14:paraId="596B736B" w14:textId="6D1A15A8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6B4075D6" wp14:editId="6D3D8B68">
            <wp:extent cx="5274310" cy="4779645"/>
            <wp:effectExtent l="0" t="0" r="254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7B627" w14:textId="77777777" w:rsidR="002F778D" w:rsidRDefault="002F778D" w:rsidP="00D2103B">
      <w:pPr>
        <w:spacing w:after="0"/>
      </w:pPr>
    </w:p>
    <w:p w14:paraId="1653A753" w14:textId="77777777" w:rsidR="002F778D" w:rsidRDefault="002F778D" w:rsidP="00D2103B">
      <w:pPr>
        <w:spacing w:after="0"/>
      </w:pPr>
    </w:p>
    <w:p w14:paraId="2246D4A0" w14:textId="77777777" w:rsidR="002F778D" w:rsidRDefault="002F778D" w:rsidP="00D2103B">
      <w:pPr>
        <w:spacing w:after="0"/>
      </w:pPr>
    </w:p>
    <w:p w14:paraId="1257BDD1" w14:textId="77777777" w:rsidR="002F778D" w:rsidRDefault="002F778D" w:rsidP="00D2103B">
      <w:pPr>
        <w:spacing w:after="0"/>
      </w:pPr>
    </w:p>
    <w:p w14:paraId="4B19BD89" w14:textId="77777777" w:rsidR="002F778D" w:rsidRDefault="002F778D" w:rsidP="00D2103B">
      <w:pPr>
        <w:spacing w:after="0"/>
      </w:pPr>
    </w:p>
    <w:p w14:paraId="35891CF8" w14:textId="77777777" w:rsidR="002F778D" w:rsidRDefault="002F778D" w:rsidP="00D2103B">
      <w:pPr>
        <w:spacing w:after="0"/>
      </w:pPr>
      <w:r>
        <w:rPr>
          <w:sz w:val="48"/>
          <w:szCs w:val="48"/>
        </w:rPr>
        <w:t>2. New Project - OnlineGame</w:t>
      </w:r>
    </w:p>
    <w:p w14:paraId="682914A8" w14:textId="77777777" w:rsidR="002F778D" w:rsidRDefault="002F778D" w:rsidP="00D2103B">
      <w:pPr>
        <w:spacing w:after="0"/>
      </w:pPr>
    </w:p>
    <w:p w14:paraId="0B0A6493" w14:textId="77777777" w:rsidR="002F778D" w:rsidRDefault="002F778D" w:rsidP="00D2103B">
      <w:pPr>
        <w:spacing w:after="0"/>
      </w:pPr>
      <w:r>
        <w:t>File --&gt; New --&gt; Project... --&gt;</w:t>
      </w:r>
    </w:p>
    <w:p w14:paraId="28C11254" w14:textId="77777777" w:rsidR="002F778D" w:rsidRDefault="002F778D" w:rsidP="00D2103B">
      <w:pPr>
        <w:spacing w:after="0"/>
      </w:pPr>
      <w:r>
        <w:rPr>
          <w:sz w:val="18"/>
          <w:szCs w:val="18"/>
        </w:rPr>
        <w:t>Other Project Types --&gt; Visual Studio Solutions --</w:t>
      </w:r>
      <w:proofErr w:type="gramStart"/>
      <w:r>
        <w:rPr>
          <w:sz w:val="18"/>
          <w:szCs w:val="18"/>
        </w:rPr>
        <w:t>&gt;  Blank</w:t>
      </w:r>
      <w:proofErr w:type="gramEnd"/>
      <w:r>
        <w:rPr>
          <w:sz w:val="18"/>
          <w:szCs w:val="18"/>
        </w:rPr>
        <w:t xml:space="preserve"> Solution </w:t>
      </w:r>
    </w:p>
    <w:p w14:paraId="11E8D977" w14:textId="77777777" w:rsidR="002F778D" w:rsidRDefault="002F778D" w:rsidP="00D2103B">
      <w:pPr>
        <w:spacing w:after="0"/>
      </w:pPr>
      <w:r>
        <w:rPr>
          <w:sz w:val="18"/>
          <w:szCs w:val="18"/>
        </w:rPr>
        <w:t>--&gt;</w:t>
      </w:r>
    </w:p>
    <w:p w14:paraId="2CEB5F82" w14:textId="77777777" w:rsidR="002F778D" w:rsidRDefault="002F778D" w:rsidP="00D2103B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</w:t>
      </w:r>
    </w:p>
    <w:p w14:paraId="5CBBB752" w14:textId="77777777" w:rsidR="002F778D" w:rsidRDefault="002F778D" w:rsidP="00D2103B">
      <w:pPr>
        <w:spacing w:after="0"/>
      </w:pPr>
    </w:p>
    <w:p w14:paraId="2874AE5D" w14:textId="2A5E769A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22F58B27" wp14:editId="1F736E62">
            <wp:extent cx="5274310" cy="29762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1FD01" w14:textId="77777777" w:rsidR="002F778D" w:rsidRDefault="002F778D" w:rsidP="00D2103B">
      <w:pPr>
        <w:spacing w:after="0"/>
      </w:pPr>
    </w:p>
    <w:p w14:paraId="2763D353" w14:textId="77777777" w:rsidR="002F778D" w:rsidRDefault="002F778D" w:rsidP="00D2103B">
      <w:pPr>
        <w:spacing w:after="0"/>
      </w:pPr>
    </w:p>
    <w:p w14:paraId="3BAEE754" w14:textId="77777777" w:rsidR="002F778D" w:rsidRDefault="002F778D" w:rsidP="00D2103B">
      <w:pPr>
        <w:spacing w:after="0"/>
      </w:pPr>
      <w:r>
        <w:rPr>
          <w:sz w:val="36"/>
          <w:szCs w:val="36"/>
        </w:rPr>
        <w:t>2.1. New Project - OnlineGame.Web</w:t>
      </w:r>
    </w:p>
    <w:p w14:paraId="3FED42A1" w14:textId="77777777" w:rsidR="002F778D" w:rsidRDefault="002F778D" w:rsidP="00D2103B">
      <w:pPr>
        <w:spacing w:after="0"/>
      </w:pPr>
    </w:p>
    <w:p w14:paraId="0C21EE69" w14:textId="77777777" w:rsidR="002F778D" w:rsidRDefault="002F778D" w:rsidP="00D2103B">
      <w:pPr>
        <w:spacing w:after="0"/>
      </w:pPr>
    </w:p>
    <w:p w14:paraId="0CC3F668" w14:textId="77777777" w:rsidR="002F778D" w:rsidRDefault="002F778D" w:rsidP="00D2103B">
      <w:pPr>
        <w:spacing w:after="0"/>
      </w:pPr>
      <w:r>
        <w:t>Solutions Name --&gt; Add --&gt; New Project --&gt;</w:t>
      </w:r>
    </w:p>
    <w:p w14:paraId="54D0B977" w14:textId="77777777" w:rsidR="002F778D" w:rsidRDefault="002F778D" w:rsidP="00D2103B">
      <w:pPr>
        <w:spacing w:after="0"/>
      </w:pPr>
      <w:r>
        <w:rPr>
          <w:sz w:val="18"/>
          <w:szCs w:val="18"/>
        </w:rPr>
        <w:t>Visual C# --&gt; Web --&gt; </w:t>
      </w:r>
      <w:hyperlink r:id="rId18" w:history="1">
        <w:r>
          <w:rPr>
            <w:rStyle w:val="Hyperlink"/>
            <w:sz w:val="18"/>
            <w:szCs w:val="18"/>
          </w:rPr>
          <w:t>ASP.NET</w:t>
        </w:r>
      </w:hyperlink>
      <w:r>
        <w:rPr>
          <w:sz w:val="18"/>
          <w:szCs w:val="18"/>
        </w:rPr>
        <w:t>Web Application (.Net Framework)</w:t>
      </w:r>
    </w:p>
    <w:p w14:paraId="6667E138" w14:textId="77777777" w:rsidR="002F778D" w:rsidRDefault="002F778D" w:rsidP="00D2103B">
      <w:pPr>
        <w:spacing w:after="0"/>
      </w:pPr>
      <w:r>
        <w:rPr>
          <w:sz w:val="18"/>
          <w:szCs w:val="18"/>
        </w:rPr>
        <w:t>--&gt;</w:t>
      </w:r>
    </w:p>
    <w:p w14:paraId="3A381D20" w14:textId="77777777" w:rsidR="002F778D" w:rsidRDefault="002F778D" w:rsidP="00D2103B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.Web</w:t>
      </w:r>
    </w:p>
    <w:p w14:paraId="15C2312A" w14:textId="77777777" w:rsidR="002F778D" w:rsidRDefault="002F778D" w:rsidP="00D2103B">
      <w:pPr>
        <w:spacing w:after="0"/>
      </w:pPr>
      <w:r>
        <w:rPr>
          <w:sz w:val="18"/>
          <w:szCs w:val="18"/>
        </w:rPr>
        <w:t>Empty --&gt; Select "MVC" --&gt; OK</w:t>
      </w:r>
    </w:p>
    <w:p w14:paraId="55E4D83F" w14:textId="77777777" w:rsidR="002F778D" w:rsidRDefault="002F778D" w:rsidP="00D2103B">
      <w:pPr>
        <w:spacing w:after="0"/>
      </w:pPr>
    </w:p>
    <w:p w14:paraId="4748C75F" w14:textId="77777777" w:rsidR="002F778D" w:rsidRDefault="002F778D" w:rsidP="00D2103B">
      <w:pPr>
        <w:spacing w:after="0"/>
      </w:pPr>
    </w:p>
    <w:p w14:paraId="4E156339" w14:textId="21AA5E9F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40E82D1C" wp14:editId="2DC96166">
            <wp:extent cx="5274310" cy="267208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8C6823" w14:textId="77777777" w:rsidR="002F778D" w:rsidRDefault="002F778D" w:rsidP="00D2103B">
      <w:pPr>
        <w:spacing w:after="0"/>
      </w:pPr>
    </w:p>
    <w:p w14:paraId="1683C5CF" w14:textId="3DC14DE7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26177220" wp14:editId="2F8288A7">
            <wp:extent cx="5274310" cy="3440430"/>
            <wp:effectExtent l="0" t="0" r="254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8476D" w14:textId="77777777" w:rsidR="002F778D" w:rsidRDefault="002F778D" w:rsidP="00D2103B">
      <w:pPr>
        <w:spacing w:after="0"/>
      </w:pPr>
    </w:p>
    <w:p w14:paraId="67E90766" w14:textId="77777777" w:rsidR="002F778D" w:rsidRDefault="002F778D" w:rsidP="00D2103B">
      <w:pPr>
        <w:spacing w:after="0"/>
      </w:pPr>
    </w:p>
    <w:p w14:paraId="71CDB5FC" w14:textId="77777777" w:rsidR="002F778D" w:rsidRDefault="002F778D" w:rsidP="00D2103B">
      <w:pPr>
        <w:spacing w:after="0"/>
      </w:pPr>
      <w:r>
        <w:rPr>
          <w:sz w:val="32"/>
          <w:szCs w:val="32"/>
        </w:rPr>
        <w:t>2.1.1. Global.asax.cs</w:t>
      </w:r>
    </w:p>
    <w:p w14:paraId="7BCB6DE5" w14:textId="77777777" w:rsidR="002F778D" w:rsidRDefault="002F778D" w:rsidP="00D2103B">
      <w:pPr>
        <w:spacing w:after="0"/>
      </w:pPr>
    </w:p>
    <w:p w14:paraId="4643D304" w14:textId="77777777" w:rsidR="002F778D" w:rsidRDefault="002F778D" w:rsidP="00D2103B">
      <w:pPr>
        <w:spacing w:after="0"/>
      </w:pPr>
    </w:p>
    <w:p w14:paraId="33031ECA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Mv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9C0F929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B236234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377B233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A036D1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</w:p>
    <w:p w14:paraId="407C0ED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25192D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pplication_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tart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 is the magic start point of this application</w:t>
      </w:r>
    </w:p>
    <w:p w14:paraId="3E7B01F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</w:t>
      </w:r>
      <w:proofErr w:type="gramStart"/>
      <w:r>
        <w:rPr>
          <w:rFonts w:ascii="Consolas" w:hAnsi="Consolas"/>
          <w:sz w:val="18"/>
          <w:szCs w:val="18"/>
        </w:rPr>
        <w:t>Star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006717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23B9FD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46F20F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5650903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Route Configure in RouteConfig.cs</w:t>
      </w:r>
    </w:p>
    <w:p w14:paraId="6BB9DB8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5426ED4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find it in RouteConfig.cs</w:t>
      </w:r>
    </w:p>
    <w:p w14:paraId="7469C21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1847CB8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Collection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outes { get; }</w:t>
      </w:r>
    </w:p>
    <w:p w14:paraId="155754C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Gets a collection of objects that derive from the 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ystem.Web.Routing.RouteBase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ass.</w:t>
      </w:r>
    </w:p>
    <w:p w14:paraId="525D321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(</w:t>
      </w:r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583CC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01F971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6F5666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F65D3E8" w14:textId="77777777" w:rsidR="002F778D" w:rsidRDefault="002F778D" w:rsidP="00D2103B">
      <w:pPr>
        <w:spacing w:after="0"/>
      </w:pPr>
    </w:p>
    <w:p w14:paraId="607F535B" w14:textId="77777777" w:rsidR="002F778D" w:rsidRDefault="002F778D" w:rsidP="00D2103B">
      <w:pPr>
        <w:spacing w:after="0"/>
      </w:pPr>
    </w:p>
    <w:p w14:paraId="0FADAF5D" w14:textId="77777777" w:rsidR="002F778D" w:rsidRDefault="002F778D" w:rsidP="00D2103B">
      <w:pPr>
        <w:spacing w:after="0"/>
      </w:pPr>
      <w:r>
        <w:rPr>
          <w:sz w:val="32"/>
          <w:szCs w:val="32"/>
        </w:rPr>
        <w:t>2.1.2. App_Start/RouteConfig.cs</w:t>
      </w:r>
    </w:p>
    <w:p w14:paraId="152D4C71" w14:textId="77777777" w:rsidR="002F778D" w:rsidRDefault="002F778D" w:rsidP="00D2103B">
      <w:pPr>
        <w:spacing w:after="0"/>
      </w:pPr>
    </w:p>
    <w:p w14:paraId="05DA53BC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Mv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23CB0E1E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Routing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3FE95EEE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76EB959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6D7C15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5E20F2A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109FEE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Routes(</w:t>
      </w:r>
      <w:proofErr w:type="gramEnd"/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6783F47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C47A88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7418BDD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t> 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7438FFC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gramStart"/>
      <w:r>
        <w:rPr>
          <w:rFonts w:ascii="Consolas" w:hAnsi="Consolas"/>
          <w:sz w:val="18"/>
          <w:szCs w:val="18"/>
        </w:rPr>
        <w:t>routes.IgnoreRoute</w:t>
      </w:r>
      <w:proofErr w:type="gram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49B8971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4989DAB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4898C4F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27C94F2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s.MapRout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70EEB56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0B224A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D342A3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controll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Home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 }</w:t>
      </w:r>
    </w:p>
    <w:p w14:paraId="7543CE1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4545B02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83AEB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FD3A26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50A8BDB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0A4381D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709651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routes.MapRoute</w:t>
      </w:r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0E76D6F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002114B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1023EA8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"Home", action = "Index", id = UrlParameter.Optional }</w:t>
      </w:r>
    </w:p>
    <w:p w14:paraId="4CE7F15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792176D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3D8EDED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042C4C1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326F70D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784885D9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1143DA4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731AC19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6480D2B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3D204D7C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1B495ED2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ook at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ameter,</w:t>
      </w:r>
    </w:p>
    <w:p w14:paraId="68C770C8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 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http://localhost:PortNumber/</w:t>
        </w:r>
      </w:hyperlink>
    </w:p>
    <w:p w14:paraId="463EA85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6CCCB27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03E8A86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 </w:t>
      </w:r>
    </w:p>
    <w:p w14:paraId="0F9036A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2A8C8A78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CA8D81C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2477A50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1D03DFBB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38AAD40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o, if you want to invoke </w:t>
      </w:r>
      <w:proofErr w:type="gramStart"/>
      <w:r>
        <w:rPr>
          <w:rFonts w:ascii="Consolas" w:hAnsi="Consolas"/>
          <w:color w:val="008000"/>
          <w:sz w:val="18"/>
          <w:szCs w:val="18"/>
        </w:rPr>
        <w:t>Ho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troller,</w:t>
      </w:r>
    </w:p>
    <w:p w14:paraId="0C94511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30F74BE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1A26A18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70F60A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gramEnd"/>
      <w:r>
        <w:rPr>
          <w:rFonts w:ascii="Consolas" w:hAnsi="Consolas"/>
          <w:color w:val="008000"/>
          <w:sz w:val="18"/>
          <w:szCs w:val="18"/>
        </w:rPr>
        <w:t>("{resource}.axd/{*pathInfo}");</w:t>
      </w:r>
    </w:p>
    <w:p w14:paraId="03FBD1B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6EAA2F2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1DFCFCD" w14:textId="77777777" w:rsidR="002F778D" w:rsidRDefault="00000000" w:rsidP="00D2103B">
      <w:pPr>
        <w:spacing w:after="0"/>
      </w:pPr>
      <w:hyperlink r:id="rId23" w:history="1">
        <w:r w:rsidR="002F778D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52339CDA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21152593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race.axd</w:t>
      </w:r>
    </w:p>
    <w:p w14:paraId="434F2BBA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4F4D68AB" w14:textId="77777777" w:rsidR="002F778D" w:rsidRDefault="00000000" w:rsidP="00D2103B">
      <w:pPr>
        <w:spacing w:after="0"/>
      </w:pPr>
      <w:hyperlink r:id="rId24" w:history="1">
        <w:r w:rsidR="002F778D"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 w:rsidR="002F778D">
        <w:rPr>
          <w:rFonts w:ascii="Consolas" w:hAnsi="Consolas"/>
          <w:color w:val="008000"/>
          <w:sz w:val="18"/>
          <w:szCs w:val="18"/>
        </w:rPr>
        <w:t xml:space="preserve"> uses URLs </w:t>
      </w:r>
      <w:proofErr w:type="gramStart"/>
      <w:r w:rsidR="002F778D">
        <w:rPr>
          <w:rFonts w:ascii="Consolas" w:hAnsi="Consolas"/>
          <w:color w:val="008000"/>
          <w:sz w:val="18"/>
          <w:szCs w:val="18"/>
        </w:rPr>
        <w:t>with .axd</w:t>
      </w:r>
      <w:proofErr w:type="gramEnd"/>
      <w:r w:rsidR="002F778D">
        <w:rPr>
          <w:rFonts w:ascii="Consolas" w:hAnsi="Consolas"/>
          <w:color w:val="008000"/>
          <w:sz w:val="18"/>
          <w:szCs w:val="18"/>
        </w:rPr>
        <w:t xml:space="preserve"> extensions</w:t>
      </w:r>
    </w:p>
    <w:p w14:paraId="67B549C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30DB3E9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65FCF9A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35024A7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33F0A0E9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3159DC0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F5A695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2A87C09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4F42B1C" w14:textId="77777777" w:rsidR="002F778D" w:rsidRDefault="00000000" w:rsidP="00D2103B">
      <w:pPr>
        <w:spacing w:after="0"/>
      </w:pPr>
      <w:hyperlink r:id="rId26" w:history="1">
        <w:r w:rsidR="002F778D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1626AB3D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6484035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378246E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o to Web.config</w:t>
      </w:r>
    </w:p>
    <w:p w14:paraId="1BE6DB4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&lt;trace enabled="true" pageOutput="false"/&gt; under &lt;system.web&gt;</w:t>
      </w:r>
    </w:p>
    <w:p w14:paraId="0276A742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1CFB4381" w14:textId="77777777" w:rsidR="002F778D" w:rsidRDefault="00000000" w:rsidP="00D2103B">
      <w:pPr>
        <w:spacing w:after="0"/>
      </w:pPr>
      <w:hyperlink r:id="rId27" w:history="1">
        <w:r w:rsidR="002F778D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6E596C0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77913F6C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1A3B032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gramStart"/>
      <w:r>
        <w:rPr>
          <w:rFonts w:ascii="Consolas" w:hAnsi="Consolas"/>
          <w:color w:val="008000"/>
          <w:sz w:val="18"/>
          <w:szCs w:val="18"/>
        </w:rPr>
        <w:t>routes.IgnoreRoute</w:t>
      </w:r>
      <w:proofErr w:type="gramEnd"/>
      <w:r>
        <w:rPr>
          <w:rFonts w:ascii="Consolas" w:hAnsi="Consolas"/>
          <w:color w:val="008000"/>
          <w:sz w:val="18"/>
          <w:szCs w:val="18"/>
        </w:rPr>
        <w:t>("{resource}.axd/{*pathInfo}");</w:t>
      </w:r>
    </w:p>
    <w:p w14:paraId="64F4BED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1C4934FD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F829850" w14:textId="77777777" w:rsidR="002F778D" w:rsidRDefault="002F778D" w:rsidP="00D2103B">
      <w:pPr>
        <w:spacing w:after="0"/>
      </w:pPr>
    </w:p>
    <w:p w14:paraId="101A1D11" w14:textId="77777777" w:rsidR="002F778D" w:rsidRDefault="002F778D" w:rsidP="00D2103B">
      <w:pPr>
        <w:spacing w:after="0"/>
      </w:pPr>
    </w:p>
    <w:p w14:paraId="54D9CD25" w14:textId="77777777" w:rsidR="002F778D" w:rsidRDefault="002F778D" w:rsidP="00D2103B">
      <w:pPr>
        <w:spacing w:after="0"/>
      </w:pPr>
      <w:r>
        <w:rPr>
          <w:sz w:val="36"/>
          <w:szCs w:val="36"/>
        </w:rPr>
        <w:t>2.2. Controllers/HomeController.cs</w:t>
      </w:r>
    </w:p>
    <w:p w14:paraId="429FF895" w14:textId="77777777" w:rsidR="002F778D" w:rsidRDefault="002F778D" w:rsidP="00D2103B">
      <w:pPr>
        <w:spacing w:after="0"/>
      </w:pPr>
    </w:p>
    <w:p w14:paraId="0E103470" w14:textId="77777777" w:rsidR="002F778D" w:rsidRDefault="002F778D" w:rsidP="00D2103B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1EB86B08" w14:textId="77777777" w:rsidR="002F778D" w:rsidRDefault="002F778D" w:rsidP="00D2103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23EECA2E" w14:textId="77777777" w:rsidR="002F778D" w:rsidRDefault="002F778D" w:rsidP="00D2103B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Controllers/HomeController.cs</w:t>
      </w:r>
    </w:p>
    <w:p w14:paraId="1ACF0A00" w14:textId="77777777" w:rsidR="002F778D" w:rsidRDefault="002F778D" w:rsidP="00D2103B">
      <w:pPr>
        <w:spacing w:after="0"/>
      </w:pPr>
    </w:p>
    <w:p w14:paraId="13BF59D3" w14:textId="2C9ED36A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6C81FF21" wp14:editId="59B5C04B">
            <wp:extent cx="5274310" cy="1614805"/>
            <wp:effectExtent l="0" t="0" r="254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1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5B37E" w14:textId="77777777" w:rsidR="002F778D" w:rsidRDefault="002F778D" w:rsidP="00D2103B">
      <w:pPr>
        <w:spacing w:after="0"/>
      </w:pPr>
    </w:p>
    <w:p w14:paraId="3D23B952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E8962B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Mv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79DF8B4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gramEnd"/>
    </w:p>
    <w:p w14:paraId="225AD78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20B0A1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Home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4C9003F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BF4866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GET: Home</w:t>
      </w:r>
    </w:p>
    <w:p w14:paraId="7ED5D4D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C52523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D29887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"Hello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2D64E76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130EB17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=bbb</w:t>
        </w:r>
      </w:hyperlink>
    </w:p>
    <w:p w14:paraId="35BAE18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2=bbb</w:t>
        </w:r>
      </w:hyperlink>
    </w:p>
    <w:p w14:paraId="5D6B7DF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)</w:t>
      </w:r>
    </w:p>
    <w:p w14:paraId="7FCD53B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0311502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string queryString = Request.QueryString["name"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4A3D86E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={queryString}";</w:t>
      </w:r>
    </w:p>
    <w:p w14:paraId="356DC48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4F197A1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=bbb</w:t>
        </w:r>
      </w:hyperlink>
    </w:p>
    <w:p w14:paraId="1F6E62C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home/index/aa?name2=bbb</w:t>
        </w:r>
      </w:hyperlink>
    </w:p>
    <w:p w14:paraId="68D1627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string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string id, string name)</w:t>
      </w:r>
    </w:p>
    <w:p w14:paraId="43BC0D3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05476A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//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tring.Format</w:t>
      </w:r>
      <w:proofErr w:type="gramEnd"/>
      <w:r>
        <w:rPr>
          <w:rFonts w:ascii="Consolas" w:hAnsi="Consolas"/>
          <w:color w:val="008000"/>
          <w:sz w:val="18"/>
          <w:szCs w:val="18"/>
        </w:rPr>
        <w:t>("Hey, Id ={0} , name ={1}", id, name);</w:t>
      </w:r>
    </w:p>
    <w:p w14:paraId="63581BC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$"Hey, Id ={id</w:t>
      </w:r>
      <w:proofErr w:type="gramStart"/>
      <w:r>
        <w:rPr>
          <w:rFonts w:ascii="Consolas" w:hAnsi="Consolas"/>
          <w:color w:val="008000"/>
          <w:sz w:val="18"/>
          <w:szCs w:val="18"/>
        </w:rPr>
        <w:t>}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={name}";</w:t>
      </w:r>
    </w:p>
    <w:p w14:paraId="462DEBC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ABBB06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List&lt;string&gt;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3D6C0BB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750ADF5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new List&lt;string&gt;</w:t>
      </w:r>
    </w:p>
    <w:p w14:paraId="3D28229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47C2F39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1",</w:t>
      </w:r>
    </w:p>
    <w:p w14:paraId="1D0886D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2",</w:t>
      </w:r>
    </w:p>
    <w:p w14:paraId="6B29671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"Name03"</w:t>
      </w:r>
    </w:p>
    <w:p w14:paraId="2E6451F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59A9598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//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.List</w:t>
      </w:r>
      <w:proofErr w:type="gramEnd"/>
      <w:r>
        <w:rPr>
          <w:rFonts w:ascii="Consolas" w:hAnsi="Consolas"/>
          <w:color w:val="008000"/>
          <w:sz w:val="18"/>
          <w:szCs w:val="18"/>
        </w:rPr>
        <w:t>`1[System.String]</w:t>
      </w:r>
    </w:p>
    <w:p w14:paraId="50DD7AD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// This is Wrong.</w:t>
      </w:r>
    </w:p>
    <w:p w14:paraId="5BBE9DA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3AB2690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ActionResult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69732FB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02F97B7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38020F6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4215720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ActionResult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BC378D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4FEA55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ViewBag.Names = new List&lt;string&gt;</w:t>
      </w:r>
    </w:p>
    <w:p w14:paraId="5819FC6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{</w:t>
      </w:r>
    </w:p>
    <w:p w14:paraId="77F4062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 "Name01",</w:t>
      </w:r>
    </w:p>
    <w:p w14:paraId="679CFC1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 "Name02",</w:t>
      </w:r>
    </w:p>
    <w:p w14:paraId="0C806E0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 "Name03"</w:t>
      </w:r>
    </w:p>
    <w:p w14:paraId="360AC52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};</w:t>
      </w:r>
    </w:p>
    <w:p w14:paraId="563B7B7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2FC1A1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C827F8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Resul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562882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0EFA0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1.</w:t>
      </w:r>
    </w:p>
    <w:p w14:paraId="599B4DB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iewBag.Names = new List&lt;string&gt;</w:t>
      </w:r>
    </w:p>
    <w:p w14:paraId="3601378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67BC198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362CF21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75503B3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21FC852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6F8DBAE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2.</w:t>
      </w:r>
    </w:p>
    <w:p w14:paraId="2B47380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iewData["Names"] = new List&lt;string&gt;</w:t>
      </w:r>
    </w:p>
    <w:p w14:paraId="663D732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E76AC3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Data[\"Names\"]01",</w:t>
      </w:r>
    </w:p>
    <w:p w14:paraId="09BA14D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Data[\"Names\"]02",</w:t>
      </w:r>
    </w:p>
    <w:p w14:paraId="42BE924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Data[\"Names\"]03"</w:t>
      </w:r>
    </w:p>
    <w:p w14:paraId="23FDEE7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5FB2ABD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3.</w:t>
      </w:r>
    </w:p>
    <w:p w14:paraId="64782C8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iewBag.Names = new List&lt;string&gt;</w:t>
      </w:r>
    </w:p>
    <w:p w14:paraId="7152134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74BBA1B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5D38494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53608B4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39CCE6A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04B8B0A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ViewData["Names"] = new List&lt;string&gt;</w:t>
      </w:r>
    </w:p>
    <w:p w14:paraId="3C5D4A9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6204240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Data[\"Names\"]01",</w:t>
      </w:r>
    </w:p>
    <w:p w14:paraId="53E6125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Data[\"Names\"]02",</w:t>
      </w:r>
    </w:p>
    <w:p w14:paraId="3C5A03C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"ViewData[\"Names\"]03"</w:t>
      </w:r>
    </w:p>
    <w:p w14:paraId="6450766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;</w:t>
      </w:r>
    </w:p>
    <w:p w14:paraId="7DDC6B8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0C16B0E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ViewBag.Nam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5D8E50A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7B83D3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1"</w:t>
      </w:r>
      <w:r>
        <w:rPr>
          <w:rFonts w:ascii="Consolas" w:hAnsi="Consolas"/>
          <w:sz w:val="18"/>
          <w:szCs w:val="18"/>
        </w:rPr>
        <w:t>,</w:t>
      </w:r>
    </w:p>
    <w:p w14:paraId="3210D26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2"</w:t>
      </w:r>
      <w:r>
        <w:rPr>
          <w:rFonts w:ascii="Consolas" w:hAnsi="Consolas"/>
          <w:sz w:val="18"/>
          <w:szCs w:val="18"/>
        </w:rPr>
        <w:t>,</w:t>
      </w:r>
    </w:p>
    <w:p w14:paraId="4A63889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Bag.Names03"</w:t>
      </w:r>
    </w:p>
    <w:p w14:paraId="677BC8E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12D7C4D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ViewData[</w:t>
      </w:r>
      <w:r>
        <w:rPr>
          <w:rFonts w:ascii="Consolas" w:hAnsi="Consolas"/>
          <w:color w:val="A31515"/>
          <w:sz w:val="18"/>
          <w:szCs w:val="18"/>
        </w:rPr>
        <w:t>"Names2"</w:t>
      </w:r>
      <w:r>
        <w:rPr>
          <w:rFonts w:ascii="Consolas" w:hAnsi="Consolas"/>
          <w:sz w:val="18"/>
          <w:szCs w:val="18"/>
        </w:rPr>
        <w:t>]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&gt;</w:t>
      </w:r>
    </w:p>
    <w:p w14:paraId="7AA6AA3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6DDF35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Data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1"</w:t>
      </w:r>
      <w:r>
        <w:rPr>
          <w:rFonts w:ascii="Consolas" w:hAnsi="Consolas"/>
          <w:sz w:val="18"/>
          <w:szCs w:val="18"/>
        </w:rPr>
        <w:t>,</w:t>
      </w:r>
    </w:p>
    <w:p w14:paraId="6BCC991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Data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2"</w:t>
      </w:r>
      <w:r>
        <w:rPr>
          <w:rFonts w:ascii="Consolas" w:hAnsi="Consolas"/>
          <w:sz w:val="18"/>
          <w:szCs w:val="18"/>
        </w:rPr>
        <w:t>,</w:t>
      </w:r>
    </w:p>
    <w:p w14:paraId="2319A3F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ViewData[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Names</w:t>
      </w:r>
      <w:r>
        <w:rPr>
          <w:rFonts w:ascii="Consolas" w:hAnsi="Consolas"/>
          <w:color w:val="FF007F"/>
          <w:sz w:val="18"/>
          <w:szCs w:val="18"/>
        </w:rPr>
        <w:t>\"</w:t>
      </w:r>
      <w:r>
        <w:rPr>
          <w:rFonts w:ascii="Consolas" w:hAnsi="Consolas"/>
          <w:color w:val="A31515"/>
          <w:sz w:val="18"/>
          <w:szCs w:val="18"/>
        </w:rPr>
        <w:t>]03"</w:t>
      </w:r>
    </w:p>
    <w:p w14:paraId="29B496A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1004163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View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7D48FB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99927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tStringA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E94507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ADFEDC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AAAAAA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BB0C22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714CA1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399236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4F0F558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B012EA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7667B0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we try to return a list of data,</w:t>
      </w:r>
    </w:p>
    <w:p w14:paraId="418B942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2BEEA9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new List&lt;string&gt;</w:t>
      </w:r>
    </w:p>
    <w:p w14:paraId="11398D1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{</w:t>
      </w:r>
    </w:p>
    <w:p w14:paraId="67E5E7EB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1",</w:t>
      </w:r>
    </w:p>
    <w:p w14:paraId="79FF104A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2",</w:t>
      </w:r>
    </w:p>
    <w:p w14:paraId="4920D2A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 "Name03"</w:t>
      </w:r>
    </w:p>
    <w:p w14:paraId="0B3D4C2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};</w:t>
      </w:r>
    </w:p>
    <w:p w14:paraId="499E0EBD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, it will only display the data type of the variable</w:t>
      </w:r>
    </w:p>
    <w:p w14:paraId="4FA83B7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03FDC655" w14:textId="77777777" w:rsidR="002F778D" w:rsidRDefault="002F778D" w:rsidP="00D2103B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ystem.Collections.Generic.List</w:t>
      </w:r>
      <w:proofErr w:type="gramEnd"/>
      <w:r>
        <w:rPr>
          <w:rFonts w:ascii="Consolas" w:hAnsi="Consolas"/>
          <w:color w:val="008000"/>
          <w:sz w:val="18"/>
          <w:szCs w:val="18"/>
        </w:rPr>
        <w:t>`1[System.String]</w:t>
      </w:r>
    </w:p>
    <w:p w14:paraId="39AE61A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not what we want,</w:t>
      </w:r>
    </w:p>
    <w:p w14:paraId="71E5150A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need a view to display the data in the format we want.</w:t>
      </w:r>
    </w:p>
    <w:p w14:paraId="7C650482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A6AF46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ActionResult </w:t>
      </w:r>
      <w:proofErr w:type="gramStart"/>
      <w:r>
        <w:rPr>
          <w:rFonts w:ascii="Consolas" w:hAnsi="Consolas"/>
          <w:color w:val="008000"/>
          <w:sz w:val="18"/>
          <w:szCs w:val="18"/>
        </w:rPr>
        <w:t>Index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042DD82D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6DCAECE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   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CEEF00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157AE02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iewResult extend ViewResultBase</w:t>
      </w:r>
    </w:p>
    <w:p w14:paraId="25F55CE8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iewResultBase extend ActionResult.</w:t>
      </w:r>
    </w:p>
    <w:p w14:paraId="50FA00FA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you can return </w:t>
      </w:r>
      <w:proofErr w:type="gramStart"/>
      <w:r>
        <w:rPr>
          <w:rFonts w:ascii="Consolas" w:hAnsi="Consolas"/>
          <w:color w:val="008000"/>
          <w:sz w:val="18"/>
          <w:szCs w:val="18"/>
        </w:rPr>
        <w:t>View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20468B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E31EB8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Home/HomeController.cs</w:t>
      </w:r>
    </w:p>
    <w:p w14:paraId="7C266D7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ViewBag.Names = new List&lt;string&gt;</w:t>
      </w:r>
    </w:p>
    <w:p w14:paraId="694267FD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39C3532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1",</w:t>
      </w:r>
    </w:p>
    <w:p w14:paraId="0AB1824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2",</w:t>
      </w:r>
    </w:p>
    <w:p w14:paraId="56E09438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Bag.Names03"</w:t>
      </w:r>
    </w:p>
    <w:p w14:paraId="00A316CB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;</w:t>
      </w:r>
    </w:p>
    <w:p w14:paraId="0BAE132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ViewData["Names2"] = new List&lt;string&gt;</w:t>
      </w:r>
    </w:p>
    <w:p w14:paraId="3022B6B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EC831C8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Data[\"Names\"]01",</w:t>
      </w:r>
    </w:p>
    <w:p w14:paraId="212A96B2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Data[\"Names\"]02",</w:t>
      </w:r>
    </w:p>
    <w:p w14:paraId="79E3DBF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"ViewData[\"Names\"]03"</w:t>
      </w:r>
    </w:p>
    <w:p w14:paraId="357A808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;</w:t>
      </w:r>
    </w:p>
    <w:p w14:paraId="37A08C6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Views/HomeIndex.cshtml</w:t>
      </w:r>
    </w:p>
    <w:p w14:paraId="25367C4C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@foreach (string strNames1 in ViewBag.Names)</w:t>
      </w:r>
    </w:p>
    <w:p w14:paraId="364B2A4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7CA1C83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li&gt;@strNames1&lt;/li&gt;</w:t>
      </w:r>
    </w:p>
    <w:p w14:paraId="658C0CA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48CE2E92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&lt;br/&gt;</w:t>
      </w:r>
    </w:p>
    <w:p w14:paraId="28DD70F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&lt;br/&gt;</w:t>
      </w:r>
    </w:p>
    <w:p w14:paraId="52431948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@foreach (string strNames2 in (List&lt;string&gt;) ViewData["Names2"])</w:t>
      </w:r>
    </w:p>
    <w:p w14:paraId="732DB46C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B6F883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&lt;li&gt;@strNames2&lt;/li&gt;</w:t>
      </w:r>
    </w:p>
    <w:p w14:paraId="40C8D4D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399D41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ViewData and ViewBag can pass values from Controller to View.</w:t>
      </w:r>
    </w:p>
    <w:p w14:paraId="6F6A084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ViewData and ViewBag allow an object to have properties dynamically added to it.</w:t>
      </w:r>
    </w:p>
    <w:p w14:paraId="51CBDC1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of dynamic feature,</w:t>
      </w:r>
    </w:p>
    <w:p w14:paraId="14C6370B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ViewData and ViewBag does not provide compile time error checking.</w:t>
      </w:r>
    </w:p>
    <w:p w14:paraId="133A63A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it is very easy to get Null Reference Error</w:t>
      </w:r>
    </w:p>
    <w:p w14:paraId="420EFD6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miss misspells the property name or key name.</w:t>
      </w:r>
    </w:p>
    <w:p w14:paraId="541B2CA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18E0320" w14:textId="77777777" w:rsidR="002F778D" w:rsidRDefault="002F778D" w:rsidP="00D2103B">
      <w:pPr>
        <w:spacing w:after="0"/>
      </w:pPr>
    </w:p>
    <w:p w14:paraId="301ABC64" w14:textId="77777777" w:rsidR="002F778D" w:rsidRDefault="002F778D" w:rsidP="00D2103B">
      <w:pPr>
        <w:spacing w:after="0"/>
      </w:pPr>
    </w:p>
    <w:p w14:paraId="0CBA1309" w14:textId="77777777" w:rsidR="002F778D" w:rsidRDefault="002F778D" w:rsidP="00D2103B">
      <w:pPr>
        <w:spacing w:after="0"/>
      </w:pPr>
      <w:r>
        <w:rPr>
          <w:sz w:val="36"/>
          <w:szCs w:val="36"/>
        </w:rPr>
        <w:t>2.3. Views/Home/Index.cshtml</w:t>
      </w:r>
    </w:p>
    <w:p w14:paraId="5978F76A" w14:textId="77777777" w:rsidR="002F778D" w:rsidRDefault="002F778D" w:rsidP="00D2103B">
      <w:pPr>
        <w:spacing w:after="0"/>
      </w:pPr>
    </w:p>
    <w:p w14:paraId="10B891BA" w14:textId="77777777" w:rsidR="002F778D" w:rsidRDefault="002F778D" w:rsidP="00D2103B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13BB357C" w14:textId="77777777" w:rsidR="002F778D" w:rsidRDefault="002F778D" w:rsidP="00D2103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0FFF9045" w14:textId="77777777" w:rsidR="002F778D" w:rsidRDefault="002F778D" w:rsidP="00D2103B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Views/Home/Index.cshtml</w:t>
      </w:r>
    </w:p>
    <w:p w14:paraId="5A4E5FB6" w14:textId="77777777" w:rsidR="002F778D" w:rsidRDefault="002F778D" w:rsidP="00D2103B">
      <w:pPr>
        <w:spacing w:after="0"/>
      </w:pPr>
    </w:p>
    <w:p w14:paraId="0BBAAF3F" w14:textId="61A4B7A8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52257618" wp14:editId="4EB71B72">
            <wp:extent cx="4770120" cy="1333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1CD78" w14:textId="77777777" w:rsidR="002F778D" w:rsidRDefault="002F778D" w:rsidP="00D2103B">
      <w:pPr>
        <w:spacing w:after="0"/>
      </w:pPr>
    </w:p>
    <w:p w14:paraId="5894364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F00"/>
        </w:rPr>
        <w:t>model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ynamic</w:t>
      </w:r>
    </w:p>
    <w:p w14:paraId="48F433A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5B6DE43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itle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21D99A7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4081B81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 List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13EDE5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9A2F5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77175C45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1.</w:t>
      </w:r>
    </w:p>
    <w:p w14:paraId="563BB555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</w:t>
      </w:r>
      <w:proofErr w:type="gramStart"/>
      <w:r>
        <w:rPr>
          <w:rFonts w:ascii="Consolas" w:hAnsi="Consolas"/>
          <w:color w:val="006400"/>
          <w:sz w:val="18"/>
          <w:szCs w:val="18"/>
        </w:rPr>
        <w:t>foreach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 (string strNames1 in ViewBag.Names)</w:t>
      </w:r>
    </w:p>
    <w:p w14:paraId="4BA857DE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143FBF43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1&lt;/li&gt;</w:t>
      </w:r>
    </w:p>
    <w:p w14:paraId="6C99181F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483F5299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050A2C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70828FE6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2.</w:t>
      </w:r>
    </w:p>
    <w:p w14:paraId="5BD76D4E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foreach (string strNames2 in (List&lt;string</w:t>
      </w:r>
      <w:proofErr w:type="gramStart"/>
      <w:r>
        <w:rPr>
          <w:rFonts w:ascii="Consolas" w:hAnsi="Consolas"/>
          <w:color w:val="006400"/>
          <w:sz w:val="18"/>
          <w:szCs w:val="18"/>
        </w:rPr>
        <w:t>&gt;)ViewData</w:t>
      </w:r>
      <w:proofErr w:type="gramEnd"/>
      <w:r>
        <w:rPr>
          <w:rFonts w:ascii="Consolas" w:hAnsi="Consolas"/>
          <w:color w:val="006400"/>
          <w:sz w:val="18"/>
          <w:szCs w:val="18"/>
        </w:rPr>
        <w:t>["Names"])</w:t>
      </w:r>
    </w:p>
    <w:p w14:paraId="728921D3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11E3895A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2&lt;/li&gt;</w:t>
      </w:r>
    </w:p>
    <w:p w14:paraId="6118F22C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150F6FD5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C41FCC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5A8BDD59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3.</w:t>
      </w:r>
    </w:p>
    <w:p w14:paraId="42B784DC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</w:t>
      </w:r>
      <w:proofErr w:type="gramStart"/>
      <w:r>
        <w:rPr>
          <w:rFonts w:ascii="Consolas" w:hAnsi="Consolas"/>
          <w:color w:val="006400"/>
          <w:sz w:val="18"/>
          <w:szCs w:val="18"/>
        </w:rPr>
        <w:t>foreach</w:t>
      </w:r>
      <w:proofErr w:type="gramEnd"/>
      <w:r>
        <w:rPr>
          <w:rFonts w:ascii="Consolas" w:hAnsi="Consolas"/>
          <w:color w:val="006400"/>
          <w:sz w:val="18"/>
          <w:szCs w:val="18"/>
        </w:rPr>
        <w:t xml:space="preserve"> (string strNames1 in ViewBag.Names)</w:t>
      </w:r>
    </w:p>
    <w:p w14:paraId="1570CA7C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2314B35E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1&lt;/li&gt;</w:t>
      </w:r>
    </w:p>
    <w:p w14:paraId="6C31D917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}</w:t>
      </w:r>
    </w:p>
    <w:p w14:paraId="4F622D2F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&lt;br /&gt;</w:t>
      </w:r>
    </w:p>
    <w:p w14:paraId="046C3839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&lt;br /&gt;</w:t>
      </w:r>
    </w:p>
    <w:p w14:paraId="46B59582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@foreach (string strNames2 in (List&lt;string</w:t>
      </w:r>
      <w:proofErr w:type="gramStart"/>
      <w:r>
        <w:rPr>
          <w:rFonts w:ascii="Consolas" w:hAnsi="Consolas"/>
          <w:color w:val="006400"/>
          <w:sz w:val="18"/>
          <w:szCs w:val="18"/>
        </w:rPr>
        <w:t>&gt;)ViewData</w:t>
      </w:r>
      <w:proofErr w:type="gramEnd"/>
      <w:r>
        <w:rPr>
          <w:rFonts w:ascii="Consolas" w:hAnsi="Consolas"/>
          <w:color w:val="006400"/>
          <w:sz w:val="18"/>
          <w:szCs w:val="18"/>
        </w:rPr>
        <w:t>["Names"])</w:t>
      </w:r>
    </w:p>
    <w:p w14:paraId="3F357BE9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{</w:t>
      </w:r>
    </w:p>
    <w:p w14:paraId="01DF71C4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     &lt;li&gt;@strNames2&lt;/li&gt;</w:t>
      </w:r>
    </w:p>
    <w:p w14:paraId="741C10B1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        }</w:t>
      </w:r>
    </w:p>
    <w:p w14:paraId="73B941BF" w14:textId="77777777" w:rsidR="002F778D" w:rsidRDefault="002F778D" w:rsidP="00D2103B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51C3F7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4.</w:t>
      </w:r>
    </w:p>
    <w:p w14:paraId="47BA79B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each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Names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ViewBag.Names)</w:t>
      </w:r>
    </w:p>
    <w:p w14:paraId="57DB322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F1FB42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trNames1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4ECF3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06FB69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8BD6BC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5DC2A0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trNames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proofErr w:type="gramStart"/>
      <w:r>
        <w:rPr>
          <w:rFonts w:ascii="Consolas" w:hAnsi="Consolas"/>
          <w:sz w:val="18"/>
          <w:szCs w:val="18"/>
        </w:rPr>
        <w:t>&gt;)ViewData</w:t>
      </w:r>
      <w:proofErr w:type="gram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Names2"</w:t>
      </w:r>
      <w:r>
        <w:rPr>
          <w:rFonts w:ascii="Consolas" w:hAnsi="Consolas"/>
          <w:sz w:val="18"/>
          <w:szCs w:val="18"/>
        </w:rPr>
        <w:t>])</w:t>
      </w:r>
    </w:p>
    <w:p w14:paraId="5A4510A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69BD24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strNames2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DE7C7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C5A453C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1F04BC" w14:textId="77777777" w:rsidR="002F778D" w:rsidRDefault="002F778D" w:rsidP="00D2103B">
      <w:pPr>
        <w:spacing w:after="0"/>
      </w:pPr>
    </w:p>
    <w:p w14:paraId="6705768A" w14:textId="77777777" w:rsidR="002F778D" w:rsidRDefault="002F778D" w:rsidP="00D2103B">
      <w:pPr>
        <w:spacing w:after="0"/>
      </w:pPr>
    </w:p>
    <w:p w14:paraId="57A16898" w14:textId="77777777" w:rsidR="002F778D" w:rsidRDefault="002F778D" w:rsidP="00D2103B">
      <w:pPr>
        <w:spacing w:after="0"/>
      </w:pPr>
      <w:r>
        <w:rPr>
          <w:sz w:val="36"/>
          <w:szCs w:val="36"/>
        </w:rPr>
        <w:t>2.4. Entity Framework</w:t>
      </w:r>
    </w:p>
    <w:p w14:paraId="66366E9A" w14:textId="77777777" w:rsidR="002F778D" w:rsidRDefault="002F778D" w:rsidP="00D2103B">
      <w:pPr>
        <w:spacing w:after="0"/>
      </w:pPr>
    </w:p>
    <w:p w14:paraId="513DEC8D" w14:textId="77777777" w:rsidR="002F778D" w:rsidRDefault="002F778D" w:rsidP="00D2103B">
      <w:pPr>
        <w:spacing w:after="0"/>
      </w:pPr>
      <w:r>
        <w:rPr>
          <w:sz w:val="32"/>
          <w:szCs w:val="32"/>
        </w:rPr>
        <w:t>2.4.1. Install Entity Framework</w:t>
      </w:r>
    </w:p>
    <w:p w14:paraId="4FA8B88F" w14:textId="77777777" w:rsidR="002F778D" w:rsidRDefault="002F778D" w:rsidP="00D2103B">
      <w:pPr>
        <w:spacing w:after="0"/>
      </w:pPr>
    </w:p>
    <w:p w14:paraId="16BD2FE7" w14:textId="77777777" w:rsidR="002F778D" w:rsidRDefault="002F778D" w:rsidP="00D2103B">
      <w:pPr>
        <w:spacing w:after="0"/>
      </w:pPr>
      <w:r>
        <w:t>Tools --&gt; NuGet Package Manager --&gt; Manage NuGet Packages for Solutions...</w:t>
      </w:r>
    </w:p>
    <w:p w14:paraId="72E35E3F" w14:textId="77777777" w:rsidR="002F778D" w:rsidRDefault="002F778D" w:rsidP="00D2103B">
      <w:pPr>
        <w:spacing w:after="0"/>
      </w:pPr>
      <w:r>
        <w:t xml:space="preserve">--&gt; Browse tab --&gt; </w:t>
      </w:r>
      <w:proofErr w:type="gramStart"/>
      <w:r>
        <w:t>Search  :</w:t>
      </w:r>
      <w:proofErr w:type="gramEnd"/>
      <w:r>
        <w:t xml:space="preserve">  </w:t>
      </w:r>
      <w:r>
        <w:rPr>
          <w:b/>
          <w:bCs/>
        </w:rPr>
        <w:t>EntityFramework</w:t>
      </w:r>
    </w:p>
    <w:p w14:paraId="17A392F9" w14:textId="77777777" w:rsidR="002F778D" w:rsidRDefault="002F778D" w:rsidP="00D2103B">
      <w:pPr>
        <w:spacing w:after="0"/>
      </w:pPr>
      <w:r>
        <w:t>--&gt; Install it</w:t>
      </w:r>
    </w:p>
    <w:p w14:paraId="794A0623" w14:textId="77777777" w:rsidR="002F778D" w:rsidRDefault="002F778D" w:rsidP="00D2103B">
      <w:pPr>
        <w:spacing w:after="0"/>
      </w:pPr>
    </w:p>
    <w:p w14:paraId="27DA68F3" w14:textId="0C9EBD20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02306026" wp14:editId="5ABFD6C2">
            <wp:extent cx="5274310" cy="3477260"/>
            <wp:effectExtent l="0" t="0" r="254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7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8EC0D" w14:textId="77777777" w:rsidR="002F778D" w:rsidRDefault="002F778D" w:rsidP="00D2103B">
      <w:pPr>
        <w:spacing w:after="0"/>
      </w:pPr>
    </w:p>
    <w:p w14:paraId="688463EB" w14:textId="77777777" w:rsidR="002F778D" w:rsidRDefault="002F778D" w:rsidP="00D2103B">
      <w:pPr>
        <w:spacing w:after="0"/>
      </w:pPr>
    </w:p>
    <w:p w14:paraId="39FA2D3A" w14:textId="28BD7C21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14E534B9" wp14:editId="53A980C2">
            <wp:extent cx="5274310" cy="263017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0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5DCDE" w14:textId="77777777" w:rsidR="002F778D" w:rsidRDefault="002F778D" w:rsidP="00D2103B">
      <w:pPr>
        <w:spacing w:after="0"/>
      </w:pPr>
    </w:p>
    <w:p w14:paraId="6F16FF78" w14:textId="77777777" w:rsidR="002F778D" w:rsidRDefault="002F778D" w:rsidP="00D2103B">
      <w:pPr>
        <w:spacing w:after="0"/>
      </w:pPr>
    </w:p>
    <w:p w14:paraId="6053A217" w14:textId="462CC3C8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3824696A" wp14:editId="1917EEB1">
            <wp:extent cx="4701540" cy="300990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E442B" w14:textId="77777777" w:rsidR="002F778D" w:rsidRDefault="002F778D" w:rsidP="00D2103B">
      <w:pPr>
        <w:spacing w:after="0"/>
      </w:pPr>
    </w:p>
    <w:p w14:paraId="1E09EA1C" w14:textId="77105854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67ECC792" wp14:editId="3E9F0F07">
            <wp:extent cx="3429000" cy="34747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6E865" w14:textId="77777777" w:rsidR="002F778D" w:rsidRDefault="002F778D" w:rsidP="00D2103B">
      <w:pPr>
        <w:spacing w:after="0"/>
      </w:pPr>
    </w:p>
    <w:p w14:paraId="6FEE5BAE" w14:textId="77777777" w:rsidR="002F778D" w:rsidRDefault="002F778D" w:rsidP="00D2103B">
      <w:pPr>
        <w:spacing w:after="0"/>
      </w:pPr>
    </w:p>
    <w:p w14:paraId="26401F1E" w14:textId="77777777" w:rsidR="002F778D" w:rsidRDefault="002F778D" w:rsidP="00D2103B">
      <w:pPr>
        <w:spacing w:after="0"/>
      </w:pPr>
      <w:r>
        <w:rPr>
          <w:sz w:val="32"/>
          <w:szCs w:val="32"/>
        </w:rPr>
        <w:t>2.4.2. </w:t>
      </w:r>
      <w:proofErr w:type="gramStart"/>
      <w:r>
        <w:rPr>
          <w:sz w:val="32"/>
          <w:szCs w:val="32"/>
        </w:rPr>
        <w:t>Web.config :</w:t>
      </w:r>
      <w:proofErr w:type="gramEnd"/>
      <w:r>
        <w:rPr>
          <w:sz w:val="32"/>
          <w:szCs w:val="32"/>
        </w:rPr>
        <w:t xml:space="preserve"> Add Connection String</w:t>
      </w:r>
    </w:p>
    <w:p w14:paraId="04F693F3" w14:textId="77777777" w:rsidR="002F778D" w:rsidRDefault="002F778D" w:rsidP="00D2103B">
      <w:pPr>
        <w:spacing w:after="0"/>
      </w:pPr>
    </w:p>
    <w:p w14:paraId="029680C9" w14:textId="77777777" w:rsidR="002F778D" w:rsidRDefault="002F778D" w:rsidP="00D2103B">
      <w:pPr>
        <w:spacing w:after="0"/>
      </w:pPr>
    </w:p>
    <w:p w14:paraId="62D758A3" w14:textId="77777777" w:rsidR="002F778D" w:rsidRDefault="002F778D" w:rsidP="00D2103B">
      <w:pPr>
        <w:spacing w:after="0"/>
      </w:pPr>
      <w:r>
        <w:t xml:space="preserve">If you have already </w:t>
      </w:r>
      <w:proofErr w:type="gramStart"/>
      <w:r>
        <w:t>install</w:t>
      </w:r>
      <w:proofErr w:type="gramEnd"/>
      <w:r>
        <w:t> EntityFramework dll, then you may skip this step.</w:t>
      </w:r>
    </w:p>
    <w:p w14:paraId="7A705934" w14:textId="77777777" w:rsidR="002F778D" w:rsidRDefault="002F778D" w:rsidP="00D2103B">
      <w:pPr>
        <w:spacing w:after="0"/>
      </w:pPr>
    </w:p>
    <w:p w14:paraId="431B17A0" w14:textId="77777777" w:rsidR="002F778D" w:rsidRDefault="002F778D" w:rsidP="00D2103B">
      <w:pPr>
        <w:spacing w:after="0"/>
      </w:pPr>
    </w:p>
    <w:p w14:paraId="01663929" w14:textId="178D5D27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01B1117F" wp14:editId="3DAFAD05">
            <wp:extent cx="5274310" cy="144780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B79D0" w14:textId="77777777" w:rsidR="002F778D" w:rsidRDefault="002F778D" w:rsidP="00D2103B">
      <w:pPr>
        <w:spacing w:after="0"/>
      </w:pPr>
    </w:p>
    <w:p w14:paraId="526D08F0" w14:textId="72C374A6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00F8E65E" wp14:editId="5DCF3F7D">
            <wp:extent cx="5274310" cy="1941195"/>
            <wp:effectExtent l="0" t="0" r="254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4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CC577" w14:textId="77777777" w:rsidR="002F778D" w:rsidRDefault="002F778D" w:rsidP="00D2103B">
      <w:pPr>
        <w:spacing w:after="0"/>
      </w:pPr>
    </w:p>
    <w:p w14:paraId="6B303DB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4BDA839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ad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OnlineGameContext</w:t>
      </w:r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nnectionString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Data Source=N550JKL\SQL</w:t>
      </w:r>
      <w:proofErr w:type="gramStart"/>
      <w:r>
        <w:rPr>
          <w:rFonts w:ascii="Consolas" w:hAnsi="Consolas"/>
          <w:color w:val="0000FF"/>
          <w:sz w:val="18"/>
          <w:szCs w:val="18"/>
        </w:rPr>
        <w:t>2016;Initial</w:t>
      </w:r>
      <w:proofErr w:type="gramEnd"/>
      <w:r>
        <w:rPr>
          <w:rFonts w:ascii="Consolas" w:hAnsi="Consolas"/>
          <w:color w:val="0000FF"/>
          <w:sz w:val="18"/>
          <w:szCs w:val="18"/>
        </w:rPr>
        <w:t xml:space="preserve"> Catalog=OnlineGame;User ID=Tester;Password=1234</w:t>
      </w:r>
      <w:r>
        <w:rPr>
          <w:rFonts w:ascii="Consolas" w:hAnsi="Consolas"/>
          <w:sz w:val="18"/>
          <w:szCs w:val="18"/>
        </w:rPr>
        <w:t>"</w:t>
      </w:r>
    </w:p>
    <w:p w14:paraId="6AEB5278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providerNam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proofErr w:type="gramStart"/>
      <w:r>
        <w:rPr>
          <w:rFonts w:ascii="Consolas" w:hAnsi="Consolas"/>
          <w:color w:val="0000FF"/>
          <w:sz w:val="18"/>
          <w:szCs w:val="18"/>
        </w:rPr>
        <w:t>System.Data.SqlClient</w:t>
      </w:r>
      <w:proofErr w:type="gramEnd"/>
      <w:r>
        <w:rPr>
          <w:rFonts w:ascii="Consolas" w:hAnsi="Consolas"/>
          <w:sz w:val="18"/>
          <w:szCs w:val="18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60C7B589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/</w:t>
      </w:r>
      <w:r>
        <w:rPr>
          <w:rFonts w:ascii="Consolas" w:hAnsi="Consolas"/>
          <w:color w:val="A31515"/>
          <w:sz w:val="18"/>
          <w:szCs w:val="18"/>
        </w:rPr>
        <w:t>connectionStrings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8C30FE" w14:textId="77777777" w:rsidR="002F778D" w:rsidRDefault="002F778D" w:rsidP="00D2103B">
      <w:pPr>
        <w:spacing w:after="0"/>
      </w:pPr>
    </w:p>
    <w:p w14:paraId="65407383" w14:textId="77777777" w:rsidR="002F778D" w:rsidRDefault="002F778D" w:rsidP="00D2103B">
      <w:pPr>
        <w:spacing w:after="0"/>
      </w:pPr>
    </w:p>
    <w:p w14:paraId="749C505D" w14:textId="77777777" w:rsidR="002F778D" w:rsidRDefault="002F778D" w:rsidP="00D2103B">
      <w:pPr>
        <w:spacing w:after="0"/>
      </w:pPr>
      <w:r>
        <w:t>Go to </w:t>
      </w:r>
      <w:r>
        <w:rPr>
          <w:sz w:val="18"/>
          <w:szCs w:val="18"/>
        </w:rPr>
        <w:t>Web.config</w:t>
      </w:r>
    </w:p>
    <w:p w14:paraId="2BC3EF94" w14:textId="77777777" w:rsidR="002F778D" w:rsidRDefault="002F778D" w:rsidP="00D2103B">
      <w:pPr>
        <w:spacing w:after="0"/>
      </w:pPr>
      <w:r>
        <w:t>Add the connection sting on the bottom of </w:t>
      </w:r>
      <w:r>
        <w:rPr>
          <w:sz w:val="18"/>
          <w:szCs w:val="18"/>
        </w:rPr>
        <w:t>Web.config</w:t>
      </w:r>
    </w:p>
    <w:p w14:paraId="16CADAE8" w14:textId="77777777" w:rsidR="002F778D" w:rsidRDefault="002F778D" w:rsidP="00D2103B">
      <w:pPr>
        <w:spacing w:after="0"/>
      </w:pPr>
      <w:r>
        <w:rPr>
          <w:shd w:val="clear" w:color="auto" w:fill="FFFAA5"/>
        </w:rPr>
        <w:t>Please ensure the connection string name "</w:t>
      </w:r>
      <w:r>
        <w:rPr>
          <w:b/>
          <w:bCs/>
          <w:sz w:val="18"/>
          <w:szCs w:val="18"/>
          <w:shd w:val="clear" w:color="auto" w:fill="FFFAA5"/>
        </w:rPr>
        <w:t>OnlineGameContext</w:t>
      </w:r>
      <w:r>
        <w:rPr>
          <w:shd w:val="clear" w:color="auto" w:fill="FFFAA5"/>
        </w:rPr>
        <w:t>" must match the DBContext Name "</w:t>
      </w:r>
      <w:r>
        <w:rPr>
          <w:b/>
          <w:bCs/>
          <w:sz w:val="18"/>
          <w:szCs w:val="18"/>
          <w:shd w:val="clear" w:color="auto" w:fill="FFFAA5"/>
        </w:rPr>
        <w:t>OnlineGameContext</w:t>
      </w:r>
      <w:r>
        <w:rPr>
          <w:shd w:val="clear" w:color="auto" w:fill="FFFAA5"/>
        </w:rPr>
        <w:t>" in next section.</w:t>
      </w:r>
    </w:p>
    <w:p w14:paraId="7F3CBD76" w14:textId="77777777" w:rsidR="002F778D" w:rsidRDefault="002F778D" w:rsidP="00D2103B">
      <w:pPr>
        <w:spacing w:after="0"/>
      </w:pPr>
      <w:r>
        <w:rPr>
          <w:u w:val="single"/>
        </w:rPr>
        <w:t>OnlineGameContext class extends DbContext.</w:t>
      </w:r>
    </w:p>
    <w:p w14:paraId="583D4722" w14:textId="77777777" w:rsidR="002F778D" w:rsidRDefault="002F778D" w:rsidP="00D2103B">
      <w:pPr>
        <w:spacing w:after="0"/>
      </w:pPr>
      <w:r>
        <w:rPr>
          <w:u w:val="single"/>
        </w:rPr>
        <w:t>When we create an instance object of OnlineGameContext, </w:t>
      </w:r>
    </w:p>
    <w:p w14:paraId="41DED984" w14:textId="77777777" w:rsidR="002F778D" w:rsidRDefault="002F778D" w:rsidP="00D2103B">
      <w:pPr>
        <w:spacing w:after="0"/>
      </w:pPr>
      <w:r>
        <w:rPr>
          <w:u w:val="single"/>
        </w:rPr>
        <w:t>it will search the connection string with the name "OnlineGameContext</w:t>
      </w:r>
      <w:proofErr w:type="gramStart"/>
      <w:r>
        <w:rPr>
          <w:u w:val="single"/>
        </w:rPr>
        <w:t>"  within</w:t>
      </w:r>
      <w:proofErr w:type="gramEnd"/>
      <w:r>
        <w:rPr>
          <w:u w:val="single"/>
        </w:rPr>
        <w:t xml:space="preserve"> web config.</w:t>
      </w:r>
    </w:p>
    <w:p w14:paraId="1D4B6197" w14:textId="77777777" w:rsidR="002F778D" w:rsidRDefault="002F778D" w:rsidP="00D2103B">
      <w:pPr>
        <w:spacing w:after="0"/>
      </w:pPr>
    </w:p>
    <w:p w14:paraId="6FEBA004" w14:textId="77777777" w:rsidR="002F778D" w:rsidRDefault="002F778D" w:rsidP="00D2103B">
      <w:pPr>
        <w:spacing w:after="0"/>
      </w:pPr>
    </w:p>
    <w:p w14:paraId="3D66A234" w14:textId="77777777" w:rsidR="002F778D" w:rsidRDefault="002F778D" w:rsidP="00D2103B">
      <w:pPr>
        <w:spacing w:after="0"/>
      </w:pPr>
    </w:p>
    <w:p w14:paraId="25697C55" w14:textId="77777777" w:rsidR="002F778D" w:rsidRDefault="002F778D" w:rsidP="00D2103B">
      <w:pPr>
        <w:spacing w:after="0"/>
      </w:pPr>
      <w:r>
        <w:rPr>
          <w:sz w:val="36"/>
          <w:szCs w:val="36"/>
        </w:rPr>
        <w:t>2.5. Models</w:t>
      </w:r>
    </w:p>
    <w:p w14:paraId="5AD3A1BE" w14:textId="77777777" w:rsidR="002F778D" w:rsidRDefault="002F778D" w:rsidP="00D2103B">
      <w:pPr>
        <w:spacing w:after="0"/>
      </w:pPr>
    </w:p>
    <w:p w14:paraId="03F0E033" w14:textId="77777777" w:rsidR="002F778D" w:rsidRDefault="002F778D" w:rsidP="00D2103B">
      <w:pPr>
        <w:spacing w:after="0"/>
      </w:pPr>
    </w:p>
    <w:p w14:paraId="4AD5C6C3" w14:textId="77777777" w:rsidR="002F778D" w:rsidRDefault="002F778D" w:rsidP="00D2103B">
      <w:pPr>
        <w:spacing w:after="0"/>
      </w:pPr>
      <w:r>
        <w:rPr>
          <w:sz w:val="32"/>
          <w:szCs w:val="32"/>
        </w:rPr>
        <w:t>2.5.1. Models/Gamer.cs</w:t>
      </w:r>
    </w:p>
    <w:p w14:paraId="06371690" w14:textId="77777777" w:rsidR="002F778D" w:rsidRDefault="002F778D" w:rsidP="00D2103B">
      <w:pPr>
        <w:spacing w:after="0"/>
      </w:pPr>
    </w:p>
    <w:p w14:paraId="0A693F20" w14:textId="77777777" w:rsidR="002F778D" w:rsidRDefault="002F778D" w:rsidP="00D2103B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02A75392" w14:textId="77777777" w:rsidR="002F778D" w:rsidRDefault="002F778D" w:rsidP="00D2103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683DAA34" w14:textId="77777777" w:rsidR="002F778D" w:rsidRDefault="002F778D" w:rsidP="00D2103B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Models/Gamer.cs</w:t>
      </w:r>
    </w:p>
    <w:p w14:paraId="20B78681" w14:textId="77777777" w:rsidR="002F778D" w:rsidRDefault="002F778D" w:rsidP="00D2103B">
      <w:pPr>
        <w:spacing w:after="0"/>
      </w:pPr>
    </w:p>
    <w:p w14:paraId="3BAFC5C6" w14:textId="6676D31B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67AA6496" wp14:editId="06A797CA">
            <wp:extent cx="5097780" cy="143256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143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431EA2" w14:textId="77777777" w:rsidR="002F778D" w:rsidRDefault="002F778D" w:rsidP="00D2103B">
      <w:pPr>
        <w:spacing w:after="0"/>
      </w:pPr>
    </w:p>
    <w:p w14:paraId="66FB27A8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C2D4D12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gramStart"/>
      <w:r>
        <w:rPr>
          <w:rFonts w:ascii="Consolas" w:hAnsi="Consolas"/>
          <w:sz w:val="18"/>
          <w:szCs w:val="18"/>
        </w:rPr>
        <w:t>System.ComponentModel.DataAnnotations.Schema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0F27ABE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gramEnd"/>
    </w:p>
    <w:p w14:paraId="715B7E4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E08268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Table("Gamer"]</w:t>
      </w:r>
    </w:p>
    <w:p w14:paraId="79BC2D5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gramStart"/>
      <w:r>
        <w:rPr>
          <w:rFonts w:ascii="Consolas" w:hAnsi="Consolas"/>
          <w:color w:val="2B91AF"/>
          <w:sz w:val="18"/>
          <w:szCs w:val="18"/>
        </w:rPr>
        <w:t>Table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 Schema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bo"</w:t>
      </w:r>
      <w:r>
        <w:rPr>
          <w:rFonts w:ascii="Consolas" w:hAnsi="Consolas"/>
          <w:sz w:val="18"/>
          <w:szCs w:val="18"/>
        </w:rPr>
        <w:t>)]</w:t>
      </w:r>
    </w:p>
    <w:p w14:paraId="43234F7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3CABAC2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0F7D83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F2E887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Column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</w:t>
      </w:r>
    </w:p>
    <w:p w14:paraId="173689A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24AF97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Gender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15166D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City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AE2C4F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ateTime</w:t>
      </w:r>
      <w:r>
        <w:t> </w:t>
      </w:r>
      <w:r>
        <w:rPr>
          <w:rFonts w:ascii="Consolas" w:hAnsi="Consolas"/>
          <w:sz w:val="18"/>
          <w:szCs w:val="18"/>
        </w:rPr>
        <w:t xml:space="preserve">DateOfBirth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8ABB59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Team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E62249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623952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E1E6F4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0A0F79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A488B5F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[Table("Gamer"]</w:t>
      </w:r>
    </w:p>
    <w:p w14:paraId="6C17719C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>Table("Gamer", Schema = "dbo")]</w:t>
      </w:r>
    </w:p>
    <w:p w14:paraId="5A6E4D0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...</w:t>
      </w:r>
    </w:p>
    <w:p w14:paraId="548EF4C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Column("Name")]</w:t>
      </w:r>
    </w:p>
    <w:p w14:paraId="0B50E58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string Name </w:t>
      </w:r>
      <w:proofErr w:type="gramStart"/>
      <w:r>
        <w:rPr>
          <w:rFonts w:ascii="Consolas" w:hAnsi="Consolas"/>
          <w:color w:val="008000"/>
          <w:sz w:val="18"/>
          <w:szCs w:val="18"/>
        </w:rPr>
        <w:t>{ get</w:t>
      </w:r>
      <w:proofErr w:type="gramEnd"/>
      <w:r>
        <w:rPr>
          <w:rFonts w:ascii="Consolas" w:hAnsi="Consolas"/>
          <w:color w:val="008000"/>
          <w:sz w:val="18"/>
          <w:szCs w:val="18"/>
        </w:rPr>
        <w:t>; set; }</w:t>
      </w:r>
    </w:p>
    <w:p w14:paraId="3981920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ACCF728" w14:textId="77777777" w:rsidR="002F778D" w:rsidRDefault="00000000" w:rsidP="00D2103B">
      <w:pPr>
        <w:spacing w:after="0"/>
      </w:pPr>
      <w:hyperlink r:id="rId42" w:history="1">
        <w:r w:rsidR="002F778D">
          <w:rPr>
            <w:rStyle w:val="Hyperlink"/>
            <w:rFonts w:ascii="Consolas" w:hAnsi="Consolas"/>
            <w:sz w:val="18"/>
            <w:szCs w:val="18"/>
          </w:rPr>
          <w:t>http://www.entityframeworktutorial.net/code-first/table-dataannotations-attribute-in-code-first.aspx</w:t>
        </w:r>
      </w:hyperlink>
    </w:p>
    <w:p w14:paraId="64328BBA" w14:textId="77777777" w:rsidR="002F778D" w:rsidRDefault="00000000" w:rsidP="00D2103B">
      <w:pPr>
        <w:spacing w:after="0"/>
      </w:pPr>
      <w:hyperlink r:id="rId43" w:history="1">
        <w:r w:rsidR="002F778D">
          <w:rPr>
            <w:rStyle w:val="Hyperlink"/>
            <w:rFonts w:ascii="Consolas" w:hAnsi="Consolas"/>
            <w:sz w:val="18"/>
            <w:szCs w:val="18"/>
          </w:rPr>
          <w:t>http://www.entityframeworktutorial.net/code-first/column-dataannotations-attribute-in-code-first.aspx</w:t>
        </w:r>
      </w:hyperlink>
    </w:p>
    <w:p w14:paraId="0227426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map the Gamer Table entity into the Model, Models/Gamer.cs.</w:t>
      </w:r>
    </w:p>
    <w:p w14:paraId="372A349E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need to add the [Table("Gamer")] </w:t>
      </w:r>
      <w:proofErr w:type="gramStart"/>
      <w:r>
        <w:rPr>
          <w:rFonts w:ascii="Consolas" w:hAnsi="Consolas"/>
          <w:color w:val="008000"/>
          <w:sz w:val="18"/>
          <w:szCs w:val="18"/>
        </w:rPr>
        <w:t>attribute  i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 class level.</w:t>
      </w:r>
    </w:p>
    <w:p w14:paraId="69315FC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EntityFramework will automatically map the Gamer table fields into Gamer Model properties.</w:t>
      </w:r>
    </w:p>
    <w:p w14:paraId="26341FA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amer table field, id will automatically map to Gamer Model properties, id,</w:t>
      </w:r>
    </w:p>
    <w:p w14:paraId="38ADF7CB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has the same name.</w:t>
      </w:r>
    </w:p>
    <w:p w14:paraId="05080935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want to map 2 different </w:t>
      </w:r>
      <w:proofErr w:type="gramStart"/>
      <w:r>
        <w:rPr>
          <w:rFonts w:ascii="Consolas" w:hAnsi="Consolas"/>
          <w:color w:val="008000"/>
          <w:sz w:val="18"/>
          <w:szCs w:val="18"/>
        </w:rPr>
        <w:t>name</w:t>
      </w:r>
      <w:proofErr w:type="gramEnd"/>
      <w:r>
        <w:rPr>
          <w:rFonts w:ascii="Consolas" w:hAnsi="Consolas"/>
          <w:color w:val="008000"/>
          <w:sz w:val="18"/>
          <w:szCs w:val="18"/>
        </w:rPr>
        <w:t>, then you need [Column("Name")] attribute.</w:t>
      </w:r>
    </w:p>
    <w:p w14:paraId="2055DD4B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Column("Name")]</w:t>
      </w:r>
    </w:p>
    <w:p w14:paraId="1917521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string Name2 </w:t>
      </w:r>
      <w:proofErr w:type="gramStart"/>
      <w:r>
        <w:rPr>
          <w:rFonts w:ascii="Consolas" w:hAnsi="Consolas"/>
          <w:color w:val="008000"/>
          <w:sz w:val="18"/>
          <w:szCs w:val="18"/>
        </w:rPr>
        <w:t>{ get</w:t>
      </w:r>
      <w:proofErr w:type="gramEnd"/>
      <w:r>
        <w:rPr>
          <w:rFonts w:ascii="Consolas" w:hAnsi="Consolas"/>
          <w:color w:val="008000"/>
          <w:sz w:val="18"/>
          <w:szCs w:val="18"/>
        </w:rPr>
        <w:t>; set; }</w:t>
      </w:r>
    </w:p>
    <w:p w14:paraId="2EB475D9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[Column("Name")] attribute</w:t>
      </w:r>
    </w:p>
    <w:p w14:paraId="5C19E298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map Table Column, Name, to Model Property, Name2.</w:t>
      </w:r>
    </w:p>
    <w:p w14:paraId="6816B61C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A5548A8" w14:textId="77777777" w:rsidR="002F778D" w:rsidRDefault="002F778D" w:rsidP="00D2103B">
      <w:pPr>
        <w:spacing w:after="0"/>
      </w:pPr>
    </w:p>
    <w:p w14:paraId="44D131DE" w14:textId="77777777" w:rsidR="002F778D" w:rsidRDefault="002F778D" w:rsidP="00D2103B">
      <w:pPr>
        <w:spacing w:after="0"/>
      </w:pPr>
      <w:r>
        <w:rPr>
          <w:sz w:val="32"/>
          <w:szCs w:val="32"/>
        </w:rPr>
        <w:t>2.5.2. Models/Team.cs</w:t>
      </w:r>
    </w:p>
    <w:p w14:paraId="2872ED83" w14:textId="77777777" w:rsidR="002F778D" w:rsidRDefault="002F778D" w:rsidP="00D2103B">
      <w:pPr>
        <w:spacing w:after="0"/>
      </w:pPr>
    </w:p>
    <w:p w14:paraId="5C0E8897" w14:textId="77777777" w:rsidR="002F778D" w:rsidRDefault="002F778D" w:rsidP="00D2103B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349AE611" w14:textId="77777777" w:rsidR="002F778D" w:rsidRDefault="002F778D" w:rsidP="00D2103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3578F284" w14:textId="77777777" w:rsidR="002F778D" w:rsidRDefault="002F778D" w:rsidP="00D2103B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Models/Team.cs</w:t>
      </w:r>
    </w:p>
    <w:p w14:paraId="7BFC91B5" w14:textId="77777777" w:rsidR="002F778D" w:rsidRDefault="002F778D" w:rsidP="00D2103B">
      <w:pPr>
        <w:spacing w:after="0"/>
      </w:pPr>
    </w:p>
    <w:p w14:paraId="236ED234" w14:textId="22BCF2EC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0EE1C76D" wp14:editId="1FE4AC91">
            <wp:extent cx="3992880" cy="12649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80" cy="126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2DBB2" w14:textId="77777777" w:rsidR="002F778D" w:rsidRDefault="002F778D" w:rsidP="00D2103B">
      <w:pPr>
        <w:spacing w:after="0"/>
      </w:pPr>
    </w:p>
    <w:p w14:paraId="50332E74" w14:textId="77777777" w:rsidR="002F778D" w:rsidRDefault="002F778D" w:rsidP="00D2103B">
      <w:pPr>
        <w:spacing w:after="0"/>
      </w:pPr>
    </w:p>
    <w:p w14:paraId="5689FC78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6A769C1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gramStart"/>
      <w:r>
        <w:rPr>
          <w:rFonts w:ascii="Consolas" w:hAnsi="Consolas"/>
          <w:sz w:val="18"/>
          <w:szCs w:val="18"/>
        </w:rPr>
        <w:t>System.ComponentModel.DataAnnotations.Schema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5F90C2A4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gramEnd"/>
    </w:p>
    <w:p w14:paraId="4F87E9E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C24A14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Table("Gamer"]</w:t>
      </w:r>
    </w:p>
    <w:p w14:paraId="144BE54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gramStart"/>
      <w:r>
        <w:rPr>
          <w:rFonts w:ascii="Consolas" w:hAnsi="Consolas"/>
          <w:color w:val="2B91AF"/>
          <w:sz w:val="18"/>
          <w:szCs w:val="18"/>
        </w:rPr>
        <w:t>Table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"Team"</w:t>
      </w:r>
      <w:r>
        <w:rPr>
          <w:rFonts w:ascii="Consolas" w:hAnsi="Consolas"/>
          <w:sz w:val="18"/>
          <w:szCs w:val="18"/>
        </w:rPr>
        <w:t>, Schema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bo"</w:t>
      </w:r>
      <w:r>
        <w:rPr>
          <w:rFonts w:ascii="Consolas" w:hAnsi="Consolas"/>
          <w:sz w:val="18"/>
          <w:szCs w:val="18"/>
        </w:rPr>
        <w:t>)]</w:t>
      </w:r>
    </w:p>
    <w:p w14:paraId="3EA7AF6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Team</w:t>
      </w:r>
    </w:p>
    <w:p w14:paraId="42000D3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70866F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386356C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Column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]</w:t>
      </w:r>
    </w:p>
    <w:p w14:paraId="560578A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AF2360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Gamers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       </w:t>
      </w:r>
    </w:p>
    <w:p w14:paraId="2910379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E323FE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8CB424A" w14:textId="77777777" w:rsidR="002F778D" w:rsidRDefault="002F778D" w:rsidP="00D2103B">
      <w:pPr>
        <w:spacing w:after="0"/>
      </w:pPr>
    </w:p>
    <w:p w14:paraId="48BAC69B" w14:textId="77777777" w:rsidR="002F778D" w:rsidRDefault="002F778D" w:rsidP="00D2103B">
      <w:pPr>
        <w:spacing w:after="0"/>
      </w:pPr>
    </w:p>
    <w:p w14:paraId="40620B37" w14:textId="77777777" w:rsidR="002F778D" w:rsidRDefault="002F778D" w:rsidP="00D2103B">
      <w:pPr>
        <w:spacing w:after="0"/>
      </w:pPr>
    </w:p>
    <w:p w14:paraId="0C550DD5" w14:textId="77777777" w:rsidR="002F778D" w:rsidRDefault="002F778D" w:rsidP="00D2103B">
      <w:pPr>
        <w:spacing w:after="0"/>
      </w:pPr>
      <w:r>
        <w:rPr>
          <w:sz w:val="36"/>
          <w:szCs w:val="36"/>
        </w:rPr>
        <w:t>2.6. Data/OnlineGameContext.cs</w:t>
      </w:r>
    </w:p>
    <w:p w14:paraId="3600577B" w14:textId="77777777" w:rsidR="002F778D" w:rsidRDefault="002F778D" w:rsidP="00D2103B">
      <w:pPr>
        <w:spacing w:after="0"/>
      </w:pPr>
    </w:p>
    <w:p w14:paraId="4628DEE1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Data.Entity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28FB255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5D579DD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Data</w:t>
      </w:r>
      <w:proofErr w:type="gramEnd"/>
    </w:p>
    <w:p w14:paraId="29B0F0A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40CD03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OnlineGameContext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DbContext</w:t>
      </w:r>
    </w:p>
    <w:p w14:paraId="7A9CCBD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C4596C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bSe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Gamers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4B5503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DbSe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 xml:space="preserve">&gt; Teams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AD4242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77CC16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813FAA9" w14:textId="77777777" w:rsidR="002F778D" w:rsidRDefault="002F778D" w:rsidP="00D2103B">
      <w:pPr>
        <w:spacing w:after="0"/>
      </w:pPr>
    </w:p>
    <w:p w14:paraId="4183FD5C" w14:textId="77777777" w:rsidR="002F778D" w:rsidRDefault="002F778D" w:rsidP="00D2103B">
      <w:pPr>
        <w:spacing w:after="0"/>
      </w:pPr>
    </w:p>
    <w:p w14:paraId="7F9B95B3" w14:textId="77777777" w:rsidR="002F778D" w:rsidRDefault="002F778D" w:rsidP="00D2103B">
      <w:pPr>
        <w:spacing w:after="0"/>
      </w:pPr>
      <w:r>
        <w:rPr>
          <w:sz w:val="36"/>
          <w:szCs w:val="36"/>
        </w:rPr>
        <w:t>2.7. Team</w:t>
      </w:r>
    </w:p>
    <w:p w14:paraId="0ECAE7B8" w14:textId="77777777" w:rsidR="002F778D" w:rsidRDefault="002F778D" w:rsidP="00D2103B">
      <w:pPr>
        <w:spacing w:after="0"/>
      </w:pPr>
    </w:p>
    <w:p w14:paraId="192842B5" w14:textId="77777777" w:rsidR="002F778D" w:rsidRDefault="002F778D" w:rsidP="00D2103B">
      <w:pPr>
        <w:spacing w:after="0"/>
      </w:pPr>
    </w:p>
    <w:p w14:paraId="3893CA75" w14:textId="77777777" w:rsidR="002F778D" w:rsidRDefault="002F778D" w:rsidP="00D2103B">
      <w:pPr>
        <w:spacing w:after="0"/>
      </w:pPr>
      <w:r>
        <w:rPr>
          <w:sz w:val="32"/>
          <w:szCs w:val="32"/>
        </w:rPr>
        <w:t>2.7.1. Controllers/TeamController.cs</w:t>
      </w:r>
    </w:p>
    <w:p w14:paraId="18CAC6E5" w14:textId="77777777" w:rsidR="002F778D" w:rsidRDefault="002F778D" w:rsidP="00D2103B">
      <w:pPr>
        <w:spacing w:after="0"/>
      </w:pPr>
    </w:p>
    <w:p w14:paraId="363CF13F" w14:textId="77777777" w:rsidR="002F778D" w:rsidRDefault="002F778D" w:rsidP="00D2103B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5AFFBE40" w14:textId="77777777" w:rsidR="002F778D" w:rsidRDefault="002F778D" w:rsidP="00D2103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20327837" w14:textId="77777777" w:rsidR="002F778D" w:rsidRDefault="002F778D" w:rsidP="00D2103B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Controllers/TeamController.cs</w:t>
      </w:r>
    </w:p>
    <w:p w14:paraId="4B3A9D16" w14:textId="77777777" w:rsidR="002F778D" w:rsidRDefault="002F778D" w:rsidP="00D2103B">
      <w:pPr>
        <w:spacing w:after="0"/>
      </w:pPr>
    </w:p>
    <w:p w14:paraId="22A93D4B" w14:textId="0E84D932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06AC476A" wp14:editId="57310475">
            <wp:extent cx="5120640" cy="1440180"/>
            <wp:effectExtent l="0" t="0" r="381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144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13A17" w14:textId="77777777" w:rsidR="002F778D" w:rsidRDefault="002F778D" w:rsidP="00D2103B">
      <w:pPr>
        <w:spacing w:after="0"/>
      </w:pPr>
    </w:p>
    <w:p w14:paraId="313E6803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22904E5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;</w:t>
      </w:r>
      <w:proofErr w:type="gramEnd"/>
    </w:p>
    <w:p w14:paraId="3AAD9BC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Mv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313F2D24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Data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5FB388DB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05961E0B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gramEnd"/>
    </w:p>
    <w:p w14:paraId="6B0B2F5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724D27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Team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4AA9C97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EA2853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Resul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BDE590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C0AB36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OnlineGameContext</w:t>
      </w:r>
      <w:r>
        <w:t> </w:t>
      </w:r>
      <w:r>
        <w:rPr>
          <w:rFonts w:ascii="Consolas" w:hAnsi="Consolas"/>
          <w:sz w:val="18"/>
          <w:szCs w:val="18"/>
        </w:rPr>
        <w:t>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OnlineGameContex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191E12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 xml:space="preserve">&gt; teams = </w:t>
      </w:r>
      <w:proofErr w:type="gramStart"/>
      <w:r>
        <w:rPr>
          <w:rFonts w:ascii="Consolas" w:hAnsi="Consolas"/>
          <w:sz w:val="18"/>
          <w:szCs w:val="18"/>
        </w:rPr>
        <w:t>context.Teams.ToList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64780B8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iew</w:t>
      </w:r>
      <w:r>
        <w:rPr>
          <w:rFonts w:ascii="Consolas" w:hAnsi="Consolas"/>
          <w:sz w:val="18"/>
          <w:szCs w:val="18"/>
        </w:rPr>
        <w:t>(teams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C5F433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A3450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B9C6E5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B42EEE7" w14:textId="77777777" w:rsidR="002F778D" w:rsidRDefault="002F778D" w:rsidP="00D2103B">
      <w:pPr>
        <w:spacing w:after="0"/>
      </w:pPr>
    </w:p>
    <w:p w14:paraId="31D3FD32" w14:textId="77777777" w:rsidR="002F778D" w:rsidRDefault="002F778D" w:rsidP="00D2103B">
      <w:pPr>
        <w:spacing w:after="0"/>
      </w:pPr>
    </w:p>
    <w:p w14:paraId="2CA52282" w14:textId="77777777" w:rsidR="002F778D" w:rsidRDefault="002F778D" w:rsidP="00D2103B">
      <w:pPr>
        <w:spacing w:after="0"/>
      </w:pPr>
    </w:p>
    <w:p w14:paraId="5629A9AB" w14:textId="77777777" w:rsidR="002F778D" w:rsidRDefault="002F778D" w:rsidP="00D2103B">
      <w:pPr>
        <w:spacing w:after="0"/>
      </w:pPr>
      <w:r>
        <w:rPr>
          <w:sz w:val="32"/>
          <w:szCs w:val="32"/>
        </w:rPr>
        <w:t>2.7.2. Views/Team/Index.cshtml</w:t>
      </w:r>
    </w:p>
    <w:p w14:paraId="175EFA29" w14:textId="77777777" w:rsidR="002F778D" w:rsidRDefault="002F778D" w:rsidP="00D2103B">
      <w:pPr>
        <w:spacing w:after="0"/>
      </w:pPr>
    </w:p>
    <w:p w14:paraId="31AFC618" w14:textId="77777777" w:rsidR="002F778D" w:rsidRDefault="002F778D" w:rsidP="00D2103B">
      <w:pPr>
        <w:spacing w:after="0"/>
      </w:pPr>
    </w:p>
    <w:p w14:paraId="3F4F6055" w14:textId="77777777" w:rsidR="002F778D" w:rsidRDefault="002F778D" w:rsidP="00D2103B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632F8002" w14:textId="77777777" w:rsidR="002F778D" w:rsidRDefault="002F778D" w:rsidP="00D2103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304EB27B" w14:textId="77777777" w:rsidR="002F778D" w:rsidRDefault="002F778D" w:rsidP="00D2103B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Views/Team/Index.cshtml</w:t>
      </w:r>
    </w:p>
    <w:p w14:paraId="5621E5C9" w14:textId="77777777" w:rsidR="002F778D" w:rsidRDefault="002F778D" w:rsidP="00D2103B">
      <w:pPr>
        <w:spacing w:after="0"/>
      </w:pPr>
    </w:p>
    <w:p w14:paraId="6D792656" w14:textId="3CF81DFF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1A3C646F" wp14:editId="4EE186AB">
            <wp:extent cx="5113020" cy="16916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3020" cy="169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094AC" w14:textId="77777777" w:rsidR="002F778D" w:rsidRDefault="002F778D" w:rsidP="00D2103B">
      <w:pPr>
        <w:spacing w:after="0"/>
      </w:pPr>
    </w:p>
    <w:p w14:paraId="061465D3" w14:textId="77777777" w:rsidR="002F778D" w:rsidRDefault="002F778D" w:rsidP="00D2103B">
      <w:pPr>
        <w:spacing w:after="0"/>
      </w:pPr>
    </w:p>
    <w:p w14:paraId="5793133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055DED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F00"/>
        </w:rPr>
        <w:t>model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rPr>
          <w:rFonts w:ascii="Consolas" w:hAnsi="Consolas"/>
          <w:sz w:val="18"/>
          <w:szCs w:val="18"/>
        </w:rPr>
        <w:t>&gt;</w:t>
      </w:r>
    </w:p>
    <w:p w14:paraId="39534D4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BC86ED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Teams List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35103F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6124771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font-family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rial"&gt;</w:t>
      </w:r>
    </w:p>
    <w:p w14:paraId="764B87A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ViewBag.Title.ToString</w:t>
      </w:r>
      <w:proofErr w:type="gramEnd"/>
      <w:r>
        <w:rPr>
          <w:rFonts w:ascii="Consolas" w:hAnsi="Consolas"/>
          <w:sz w:val="18"/>
          <w:szCs w:val="18"/>
        </w:rPr>
        <w:t>()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A0D89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</w:p>
    <w:p w14:paraId="17A192C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each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eam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2C890DE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0E6109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17058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3C37B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Id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team.Id</w:t>
      </w:r>
      <w:proofErr w:type="gramEnd"/>
    </w:p>
    <w:p w14:paraId="5431D38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8D95E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BD666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proofErr w:type="gramStart"/>
      <w:r>
        <w:rPr>
          <w:rFonts w:ascii="Consolas" w:hAnsi="Consolas"/>
          <w:sz w:val="18"/>
          <w:szCs w:val="18"/>
        </w:rPr>
        <w:t>team.Name</w:t>
      </w:r>
      <w:proofErr w:type="gramEnd"/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teamId = team.Id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0D0F992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A73251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61C3F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}  </w:t>
      </w:r>
    </w:p>
    <w:p w14:paraId="27A866FA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8342CA" w14:textId="77777777" w:rsidR="002F778D" w:rsidRDefault="002F778D" w:rsidP="00D2103B">
      <w:pPr>
        <w:spacing w:after="0"/>
      </w:pPr>
    </w:p>
    <w:p w14:paraId="00A5FB2E" w14:textId="77777777" w:rsidR="002F778D" w:rsidRDefault="002F778D" w:rsidP="00D2103B">
      <w:pPr>
        <w:spacing w:after="0"/>
      </w:pPr>
      <w:r>
        <w:rPr>
          <w:sz w:val="36"/>
          <w:szCs w:val="36"/>
        </w:rPr>
        <w:t>2.8. Gamer</w:t>
      </w:r>
    </w:p>
    <w:p w14:paraId="7AA1C53D" w14:textId="77777777" w:rsidR="002F778D" w:rsidRDefault="002F778D" w:rsidP="00D2103B">
      <w:pPr>
        <w:spacing w:after="0"/>
      </w:pPr>
    </w:p>
    <w:p w14:paraId="2B18A878" w14:textId="77777777" w:rsidR="002F778D" w:rsidRDefault="002F778D" w:rsidP="00D2103B">
      <w:pPr>
        <w:spacing w:after="0"/>
      </w:pPr>
      <w:r>
        <w:rPr>
          <w:sz w:val="32"/>
          <w:szCs w:val="32"/>
        </w:rPr>
        <w:t>2.8.1. Controllers/GamerController.cs</w:t>
      </w:r>
    </w:p>
    <w:p w14:paraId="6C03DF3B" w14:textId="77777777" w:rsidR="002F778D" w:rsidRDefault="002F778D" w:rsidP="00D2103B">
      <w:pPr>
        <w:spacing w:after="0"/>
      </w:pPr>
    </w:p>
    <w:p w14:paraId="6B97B9E4" w14:textId="77777777" w:rsidR="002F778D" w:rsidRDefault="002F778D" w:rsidP="00D2103B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36C3498E" w14:textId="77777777" w:rsidR="002F778D" w:rsidRDefault="002F778D" w:rsidP="00D2103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7CE98B73" w14:textId="77777777" w:rsidR="002F778D" w:rsidRDefault="002F778D" w:rsidP="00D2103B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Controllers/GamerController.cs</w:t>
      </w:r>
    </w:p>
    <w:p w14:paraId="2697A3D4" w14:textId="77777777" w:rsidR="002F778D" w:rsidRDefault="002F778D" w:rsidP="00D2103B">
      <w:pPr>
        <w:spacing w:after="0"/>
      </w:pPr>
    </w:p>
    <w:p w14:paraId="2274C8F8" w14:textId="025CDFED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19E5AF46" wp14:editId="6AD82DAB">
            <wp:extent cx="4831080" cy="1348740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E9A79" w14:textId="77777777" w:rsidR="002F778D" w:rsidRDefault="002F778D" w:rsidP="00D2103B">
      <w:pPr>
        <w:spacing w:after="0"/>
      </w:pPr>
    </w:p>
    <w:p w14:paraId="6388FFA1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9C39E14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;</w:t>
      </w:r>
      <w:proofErr w:type="gramEnd"/>
    </w:p>
    <w:p w14:paraId="00942FE6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.Web.Mvc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FFE3ABC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Data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67201044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541D016E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Controllers</w:t>
      </w:r>
      <w:proofErr w:type="gramEnd"/>
    </w:p>
    <w:p w14:paraId="77CCB50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34A704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Controller</w:t>
      </w:r>
    </w:p>
    <w:p w14:paraId="59C1B18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6C547B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48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095C172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ActionResult </w:t>
      </w:r>
      <w:proofErr w:type="gramStart"/>
      <w:r>
        <w:rPr>
          <w:rFonts w:ascii="Consolas" w:hAnsi="Consolas"/>
          <w:color w:val="008000"/>
          <w:sz w:val="18"/>
          <w:szCs w:val="18"/>
        </w:rPr>
        <w:t>Details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CF0584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B778F5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var gamer = new Gamer</w:t>
      </w:r>
    </w:p>
    <w:p w14:paraId="54C28D2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{</w:t>
      </w:r>
    </w:p>
    <w:p w14:paraId="46AE639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Id = 1,</w:t>
      </w:r>
    </w:p>
    <w:p w14:paraId="2B2E8D5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Name = "Name1",</w:t>
      </w:r>
    </w:p>
    <w:p w14:paraId="33F0158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Gender = "Male",</w:t>
      </w:r>
    </w:p>
    <w:p w14:paraId="1C7678E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 City = "City1"</w:t>
      </w:r>
    </w:p>
    <w:p w14:paraId="08089A0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};</w:t>
      </w:r>
    </w:p>
    <w:p w14:paraId="4D0A825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return View(gamer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73653F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A3FEBD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</w:t>
        </w:r>
      </w:hyperlink>
    </w:p>
    <w:p w14:paraId="3147916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50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1</w:t>
        </w:r>
      </w:hyperlink>
    </w:p>
    <w:p w14:paraId="21A16D9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51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2</w:t>
        </w:r>
      </w:hyperlink>
    </w:p>
    <w:p w14:paraId="48F5FF8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52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3</w:t>
        </w:r>
      </w:hyperlink>
    </w:p>
    <w:p w14:paraId="2059282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53" w:history="1">
        <w:r>
          <w:rPr>
            <w:rStyle w:val="Hyperlink"/>
            <w:rFonts w:ascii="Consolas" w:hAnsi="Consolas"/>
            <w:sz w:val="18"/>
            <w:szCs w:val="18"/>
          </w:rPr>
          <w:t>http://localhost/OnlineGame.Web/Gamer/Details/4</w:t>
        </w:r>
      </w:hyperlink>
    </w:p>
    <w:p w14:paraId="1765290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Resul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etails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 = 0)</w:t>
      </w:r>
    </w:p>
    <w:p w14:paraId="1EE4678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B64B2C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onlineGameContext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OnlineGameContext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12A9AF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7A87AB1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id == 0)</w:t>
      </w:r>
    </w:p>
    <w:p w14:paraId="41BB04B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EAFDFD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7C2AA69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0B45381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Id = 0,</w:t>
      </w:r>
    </w:p>
    <w:p w14:paraId="7985600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"</w:t>
      </w:r>
      <w:r>
        <w:rPr>
          <w:rFonts w:ascii="Consolas" w:hAnsi="Consolas"/>
          <w:sz w:val="18"/>
          <w:szCs w:val="18"/>
        </w:rPr>
        <w:t>,</w:t>
      </w:r>
    </w:p>
    <w:p w14:paraId="0CC1198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Gender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  <w:r>
        <w:rPr>
          <w:rFonts w:ascii="Consolas" w:hAnsi="Consolas"/>
          <w:sz w:val="18"/>
          <w:szCs w:val="18"/>
        </w:rPr>
        <w:t>,</w:t>
      </w:r>
    </w:p>
    <w:p w14:paraId="66FCF9A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ity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ULL"</w:t>
      </w:r>
    </w:p>
    <w:p w14:paraId="1201681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 };</w:t>
      </w:r>
    </w:p>
    <w:p w14:paraId="5B01E7B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you may throw exception here.</w:t>
      </w:r>
    </w:p>
    <w:p w14:paraId="7323DA6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17FA49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</w:p>
    <w:p w14:paraId="58D9638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6CD3BB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gamer = </w:t>
      </w:r>
      <w:proofErr w:type="gramStart"/>
      <w:r>
        <w:rPr>
          <w:rFonts w:ascii="Consolas" w:hAnsi="Consolas"/>
          <w:sz w:val="18"/>
          <w:szCs w:val="18"/>
        </w:rPr>
        <w:t>onlineGameContext.Gamers.Single</w:t>
      </w:r>
      <w:proofErr w:type="gramEnd"/>
      <w:r>
        <w:rPr>
          <w:rFonts w:ascii="Consolas" w:hAnsi="Consolas"/>
          <w:sz w:val="18"/>
          <w:szCs w:val="18"/>
        </w:rPr>
        <w:t>(p =&gt; p.Id == id);</w:t>
      </w:r>
    </w:p>
    <w:p w14:paraId="2A78C25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s exception if can not find the single entity</w:t>
      </w:r>
    </w:p>
    <w:p w14:paraId="75C505F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2826D3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iew</w:t>
      </w:r>
      <w:r>
        <w:rPr>
          <w:rFonts w:ascii="Consolas" w:hAnsi="Consolas"/>
          <w:sz w:val="18"/>
          <w:szCs w:val="18"/>
          <w:shd w:val="clear" w:color="auto" w:fill="FFFAA5"/>
        </w:rPr>
        <w:t>(gamer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00A5599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26996B8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ctionResul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dex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teamId)</w:t>
      </w:r>
    </w:p>
    <w:p w14:paraId="07C7ED8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BF053C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OnlineGameContex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ontext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OnlineGameContext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6DCB875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List</w:t>
      </w:r>
      <w:r>
        <w:rPr>
          <w:rFonts w:ascii="Consolas" w:hAnsi="Consolas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&gt; gamers =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text.Gamers.Wher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gamer =&gt; gamer.TeamId == teamId).ToList();</w:t>
      </w:r>
    </w:p>
    <w:p w14:paraId="3413B9F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iew</w:t>
      </w:r>
      <w:r>
        <w:rPr>
          <w:rFonts w:ascii="Consolas" w:hAnsi="Consolas"/>
          <w:sz w:val="18"/>
          <w:szCs w:val="18"/>
          <w:shd w:val="clear" w:color="auto" w:fill="FFFAA5"/>
        </w:rPr>
        <w:t>(gamers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73D337B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0C42CB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66B0FE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44F016A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5F62530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var onlineGameContext = new </w:t>
      </w:r>
      <w:proofErr w:type="gramStart"/>
      <w:r>
        <w:rPr>
          <w:rFonts w:ascii="Consolas" w:hAnsi="Consolas"/>
          <w:color w:val="008000"/>
          <w:sz w:val="18"/>
          <w:szCs w:val="18"/>
        </w:rPr>
        <w:t>OnlineGameContext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EFD6891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Gamer gamer = </w:t>
      </w:r>
      <w:proofErr w:type="gramStart"/>
      <w:r>
        <w:rPr>
          <w:rFonts w:ascii="Consolas" w:hAnsi="Consolas"/>
          <w:color w:val="008000"/>
          <w:sz w:val="18"/>
          <w:szCs w:val="18"/>
        </w:rPr>
        <w:t>onlineGameContext.Gamers.Single</w:t>
      </w:r>
      <w:proofErr w:type="gramEnd"/>
      <w:r>
        <w:rPr>
          <w:rFonts w:ascii="Consolas" w:hAnsi="Consolas"/>
          <w:color w:val="008000"/>
          <w:sz w:val="18"/>
          <w:szCs w:val="18"/>
        </w:rPr>
        <w:t>(p =&gt; p.Id == id);</w:t>
      </w:r>
    </w:p>
    <w:p w14:paraId="0AA1837B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, EntityFramework will request the data from the database</w:t>
      </w:r>
    </w:p>
    <w:p w14:paraId="713DC27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sotre its data into a temp place called DBSet.</w:t>
      </w:r>
    </w:p>
    <w:p w14:paraId="69599B87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lineGameContext.Gamers is a DBSet which is kind of temp place to store the Gamer Table Data.</w:t>
      </w:r>
    </w:p>
    <w:p w14:paraId="2DB07DA9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use LINQ to map the Gamer Table Column id to Gamer Model property, id.</w:t>
      </w:r>
    </w:p>
    <w:p w14:paraId="66D17A49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we can get the gamer entity from Gamer Table by its id.</w:t>
      </w:r>
    </w:p>
    <w:p w14:paraId="0D4D1DB6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store gamer entity data into Gamer Model object.</w:t>
      </w:r>
    </w:p>
    <w:p w14:paraId="627984C4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each Gamer Model object is a temp place to store each Gamer Table entity from the database.</w:t>
      </w:r>
    </w:p>
    <w:p w14:paraId="6AE72F23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we pass the Gamer Model object as the ViewModel,</w:t>
      </w:r>
    </w:p>
    <w:p w14:paraId="42084D0C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he Details.cshtml view can use the values from Gamer Model object</w:t>
      </w:r>
    </w:p>
    <w:p w14:paraId="53809E99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is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th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emp place to store Gamer Table entity data.</w:t>
      </w:r>
    </w:p>
    <w:p w14:paraId="08513A3D" w14:textId="77777777" w:rsidR="002F778D" w:rsidRDefault="002F778D" w:rsidP="00D2103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F33E3CB" w14:textId="77777777" w:rsidR="002F778D" w:rsidRDefault="002F778D" w:rsidP="00D2103B">
      <w:pPr>
        <w:spacing w:after="0"/>
      </w:pPr>
    </w:p>
    <w:p w14:paraId="74B6ADF9" w14:textId="77777777" w:rsidR="002F778D" w:rsidRDefault="002F778D" w:rsidP="00D2103B">
      <w:pPr>
        <w:spacing w:after="0"/>
      </w:pPr>
      <w:r>
        <w:rPr>
          <w:sz w:val="32"/>
          <w:szCs w:val="32"/>
        </w:rPr>
        <w:t>2.8.2. Views/Gamer/Index.cshtml</w:t>
      </w:r>
    </w:p>
    <w:p w14:paraId="1F3D1163" w14:textId="77777777" w:rsidR="002F778D" w:rsidRDefault="002F778D" w:rsidP="00D2103B">
      <w:pPr>
        <w:spacing w:after="0"/>
      </w:pPr>
    </w:p>
    <w:p w14:paraId="04D0B40C" w14:textId="77777777" w:rsidR="002F778D" w:rsidRDefault="002F778D" w:rsidP="00D2103B">
      <w:pPr>
        <w:spacing w:after="0"/>
      </w:pPr>
    </w:p>
    <w:p w14:paraId="5597E2DC" w14:textId="77777777" w:rsidR="002F778D" w:rsidRDefault="002F778D" w:rsidP="00D2103B">
      <w:pPr>
        <w:spacing w:after="0"/>
      </w:pPr>
      <w:r>
        <w:rPr>
          <w:sz w:val="18"/>
          <w:szCs w:val="18"/>
        </w:rPr>
        <w:t>Because </w:t>
      </w:r>
      <w:r>
        <w:rPr>
          <w:b/>
          <w:bCs/>
          <w:color w:val="FF4635"/>
          <w:sz w:val="18"/>
          <w:szCs w:val="18"/>
        </w:rPr>
        <w:t>Add New File</w:t>
      </w:r>
      <w:r>
        <w:rPr>
          <w:sz w:val="18"/>
          <w:szCs w:val="18"/>
        </w:rPr>
        <w:t> </w:t>
      </w:r>
      <w:r>
        <w:rPr>
          <w:b/>
          <w:bCs/>
          <w:sz w:val="18"/>
          <w:szCs w:val="18"/>
        </w:rPr>
        <w:t>(extension and update)</w:t>
      </w:r>
    </w:p>
    <w:p w14:paraId="3EE6FC18" w14:textId="77777777" w:rsidR="002F778D" w:rsidRDefault="002F778D" w:rsidP="00D2103B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ress </w:t>
      </w:r>
      <w:r>
        <w:rPr>
          <w:rFonts w:ascii="Tahoma" w:hAnsi="Tahoma" w:cs="Tahoma"/>
          <w:b/>
          <w:bCs/>
          <w:color w:val="FF4635"/>
          <w:sz w:val="27"/>
          <w:szCs w:val="27"/>
        </w:rPr>
        <w:t>Shift+F2</w:t>
      </w:r>
    </w:p>
    <w:p w14:paraId="3E620D52" w14:textId="77777777" w:rsidR="002F778D" w:rsidRDefault="002F778D" w:rsidP="00D2103B">
      <w:pPr>
        <w:spacing w:after="0"/>
        <w:rPr>
          <w:sz w:val="24"/>
          <w:szCs w:val="24"/>
        </w:rPr>
      </w:pPr>
      <w:r>
        <w:rPr>
          <w:b/>
          <w:bCs/>
          <w:sz w:val="18"/>
          <w:szCs w:val="18"/>
        </w:rPr>
        <w:t>Views/Gamer/Index.cshtml</w:t>
      </w:r>
    </w:p>
    <w:p w14:paraId="52A5CC25" w14:textId="77777777" w:rsidR="002F778D" w:rsidRDefault="002F778D" w:rsidP="00D2103B">
      <w:pPr>
        <w:spacing w:after="0"/>
      </w:pPr>
    </w:p>
    <w:p w14:paraId="3D957A9D" w14:textId="4D67773D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1B81C5B5" wp14:editId="3B33CDB5">
            <wp:extent cx="3489960" cy="1112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DA457" w14:textId="77777777" w:rsidR="002F778D" w:rsidRDefault="002F778D" w:rsidP="00D2103B">
      <w:pPr>
        <w:spacing w:after="0"/>
      </w:pPr>
    </w:p>
    <w:p w14:paraId="16E6662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1FE91FF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F00"/>
        </w:rPr>
        <w:t>model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4D7BF2A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271841FD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s List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8A85A87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1DA5E229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style</w:t>
      </w:r>
      <w:r>
        <w:rPr>
          <w:rFonts w:ascii="Consolas" w:hAnsi="Consolas"/>
          <w:color w:val="0000FF"/>
          <w:sz w:val="18"/>
          <w:szCs w:val="18"/>
        </w:rPr>
        <w:t>="</w:t>
      </w:r>
      <w:r>
        <w:rPr>
          <w:rFonts w:ascii="Consolas" w:hAnsi="Consolas"/>
          <w:color w:val="FF0000"/>
          <w:sz w:val="18"/>
          <w:szCs w:val="18"/>
        </w:rPr>
        <w:t>font-family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rial"&gt;</w:t>
      </w:r>
    </w:p>
    <w:p w14:paraId="7FE1EEB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ViewBag.Title.ToString</w:t>
      </w:r>
      <w:proofErr w:type="gramEnd"/>
      <w:r>
        <w:rPr>
          <w:rFonts w:ascii="Consolas" w:hAnsi="Consolas"/>
          <w:sz w:val="18"/>
          <w:szCs w:val="18"/>
        </w:rPr>
        <w:t>()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8F1E8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color w:val="0000FF"/>
          <w:sz w:val="18"/>
          <w:szCs w:val="18"/>
        </w:rPr>
        <w:t>foreach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2292B7E6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1A5B56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2C9810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D29CD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 Team Id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gamer.TeamId</w:t>
      </w:r>
      <w:proofErr w:type="gramEnd"/>
    </w:p>
    <w:p w14:paraId="54D6D345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073D3A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8AD85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 Gamer Id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</w:rPr>
        <w:t>gamer.Id</w:t>
      </w:r>
      <w:proofErr w:type="gramEnd"/>
    </w:p>
    <w:p w14:paraId="1799C64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57D79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F5F713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Name: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gamer.Nam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tails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id = gamer.Id }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ull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7414511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78E09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4D370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F44110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14D45EF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div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808AE2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Back to Gamers Lis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Team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</w:p>
    <w:p w14:paraId="4A5CEE9F" w14:textId="77777777" w:rsidR="002F778D" w:rsidRDefault="002F778D" w:rsidP="00D2103B">
      <w:pPr>
        <w:spacing w:after="0"/>
      </w:pPr>
    </w:p>
    <w:p w14:paraId="6A3B2087" w14:textId="77777777" w:rsidR="002F778D" w:rsidRDefault="002F778D" w:rsidP="00D2103B">
      <w:pPr>
        <w:spacing w:after="0"/>
      </w:pPr>
    </w:p>
    <w:p w14:paraId="795BC1EB" w14:textId="77777777" w:rsidR="002F778D" w:rsidRDefault="002F778D" w:rsidP="00D2103B">
      <w:pPr>
        <w:spacing w:after="0"/>
      </w:pPr>
      <w:r>
        <w:rPr>
          <w:rFonts w:ascii="Tahoma" w:hAnsi="Tahoma" w:cs="Tahoma"/>
          <w:color w:val="000000"/>
          <w:sz w:val="32"/>
          <w:szCs w:val="32"/>
        </w:rPr>
        <w:t>2.8.3. Views/Gamer/Details.cshtml</w:t>
      </w:r>
    </w:p>
    <w:p w14:paraId="502B3D45" w14:textId="77777777" w:rsidR="002F778D" w:rsidRDefault="002F778D" w:rsidP="00D2103B">
      <w:pPr>
        <w:spacing w:after="0"/>
      </w:pPr>
    </w:p>
    <w:p w14:paraId="25DA654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OnlineGame.Web.Models</w:t>
      </w:r>
      <w:proofErr w:type="gramEnd"/>
      <w:r>
        <w:rPr>
          <w:rFonts w:ascii="Consolas" w:hAnsi="Consolas"/>
          <w:sz w:val="18"/>
          <w:szCs w:val="18"/>
        </w:rPr>
        <w:t>;</w:t>
      </w:r>
    </w:p>
    <w:p w14:paraId="466CD74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proofErr w:type="gramStart"/>
      <w:r>
        <w:rPr>
          <w:rFonts w:ascii="Consolas" w:hAnsi="Consolas"/>
          <w:sz w:val="18"/>
          <w:szCs w:val="18"/>
          <w:shd w:val="clear" w:color="auto" w:fill="FFFF00"/>
        </w:rPr>
        <w:t>model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88C4B6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1935DBF4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Details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243ED3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2EF4A91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amer Details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10C6760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E6D1C1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Id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Id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09809A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Name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Nam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976339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Gender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Gender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C63BEE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City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City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F5D21C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DateOfBirth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DateOfBirth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A8A3BE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TeamId: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Model.TeamId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li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2A2FC5" w14:textId="77777777" w:rsidR="002F778D" w:rsidRDefault="002F778D" w:rsidP="00D2103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u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775A6F" w14:textId="77777777" w:rsidR="002F778D" w:rsidRDefault="002F778D" w:rsidP="00D2103B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Back to Gamers Lis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teamId</w:t>
      </w:r>
      <w:proofErr w:type="gramEnd"/>
      <w:r>
        <w:rPr>
          <w:rFonts w:ascii="Consolas" w:hAnsi="Consolas"/>
          <w:sz w:val="18"/>
          <w:szCs w:val="18"/>
        </w:rPr>
        <w:t xml:space="preserve"> = Model.TeamId }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AD4FAD6" w14:textId="77777777" w:rsidR="002F778D" w:rsidRDefault="002F778D" w:rsidP="00D2103B">
      <w:pPr>
        <w:spacing w:after="0"/>
      </w:pPr>
    </w:p>
    <w:p w14:paraId="37A7CB85" w14:textId="77777777" w:rsidR="002F778D" w:rsidRDefault="002F778D" w:rsidP="00D2103B">
      <w:pPr>
        <w:spacing w:after="0"/>
      </w:pPr>
    </w:p>
    <w:p w14:paraId="3B378236" w14:textId="77777777" w:rsidR="002F778D" w:rsidRDefault="002F778D" w:rsidP="00D2103B">
      <w:pPr>
        <w:spacing w:after="0"/>
      </w:pPr>
      <w:r>
        <w:rPr>
          <w:sz w:val="36"/>
          <w:szCs w:val="36"/>
        </w:rPr>
        <w:t>2.9. Run the Web</w:t>
      </w:r>
    </w:p>
    <w:p w14:paraId="5B8B23BD" w14:textId="77777777" w:rsidR="002F778D" w:rsidRDefault="002F778D" w:rsidP="00D2103B">
      <w:pPr>
        <w:spacing w:after="0"/>
      </w:pPr>
    </w:p>
    <w:p w14:paraId="03E6E680" w14:textId="77777777" w:rsidR="002F778D" w:rsidRDefault="00000000" w:rsidP="00D2103B">
      <w:pPr>
        <w:spacing w:after="0"/>
      </w:pPr>
      <w:hyperlink r:id="rId55" w:history="1">
        <w:r w:rsidR="002F778D">
          <w:rPr>
            <w:rStyle w:val="Hyperlink"/>
          </w:rPr>
          <w:t>http://localhost:63398/Team</w:t>
        </w:r>
      </w:hyperlink>
    </w:p>
    <w:p w14:paraId="4C257200" w14:textId="77777777" w:rsidR="002F778D" w:rsidRDefault="00000000" w:rsidP="00D2103B">
      <w:pPr>
        <w:spacing w:after="0"/>
      </w:pPr>
      <w:hyperlink r:id="rId56" w:history="1">
        <w:r w:rsidR="002F778D">
          <w:rPr>
            <w:rStyle w:val="Hyperlink"/>
          </w:rPr>
          <w:t>http://localhost:63398/Team/index</w:t>
        </w:r>
      </w:hyperlink>
    </w:p>
    <w:p w14:paraId="53933800" w14:textId="5A32F020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5C8A69D9" wp14:editId="68B74730">
            <wp:extent cx="2324100" cy="18973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83536" w14:textId="77777777" w:rsidR="002F778D" w:rsidRDefault="002F778D" w:rsidP="00D2103B">
      <w:pPr>
        <w:spacing w:after="0"/>
      </w:pPr>
    </w:p>
    <w:p w14:paraId="6E7E30F5" w14:textId="77777777" w:rsidR="002F778D" w:rsidRDefault="002F778D" w:rsidP="00D2103B">
      <w:pPr>
        <w:spacing w:after="0"/>
      </w:pPr>
    </w:p>
    <w:p w14:paraId="7A2906C2" w14:textId="77777777" w:rsidR="002F778D" w:rsidRDefault="002F778D" w:rsidP="00D2103B">
      <w:pPr>
        <w:spacing w:after="0"/>
      </w:pPr>
    </w:p>
    <w:p w14:paraId="12F54614" w14:textId="77777777" w:rsidR="002F778D" w:rsidRDefault="002F778D" w:rsidP="00D2103B">
      <w:pPr>
        <w:spacing w:after="0"/>
      </w:pPr>
    </w:p>
    <w:p w14:paraId="668E1BA5" w14:textId="77777777" w:rsidR="002F778D" w:rsidRDefault="002F778D" w:rsidP="00D2103B">
      <w:pPr>
        <w:spacing w:after="0"/>
      </w:pPr>
    </w:p>
    <w:p w14:paraId="74C7737D" w14:textId="77777777" w:rsidR="002F778D" w:rsidRDefault="00000000" w:rsidP="00D2103B">
      <w:pPr>
        <w:spacing w:after="0"/>
      </w:pPr>
      <w:hyperlink r:id="rId58" w:history="1">
        <w:r w:rsidR="002F778D">
          <w:rPr>
            <w:rStyle w:val="Hyperlink"/>
          </w:rPr>
          <w:t>http://localhost:63398/Gamer?teamId=1</w:t>
        </w:r>
      </w:hyperlink>
    </w:p>
    <w:p w14:paraId="22A6677E" w14:textId="34148BF9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450B9368" wp14:editId="2DC32FFB">
            <wp:extent cx="2506980" cy="381000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D0199" w14:textId="77777777" w:rsidR="002F778D" w:rsidRDefault="002F778D" w:rsidP="00D2103B">
      <w:pPr>
        <w:spacing w:after="0"/>
      </w:pPr>
    </w:p>
    <w:p w14:paraId="0D932699" w14:textId="77777777" w:rsidR="002F778D" w:rsidRDefault="002F778D" w:rsidP="00D2103B">
      <w:pPr>
        <w:spacing w:after="0"/>
      </w:pPr>
    </w:p>
    <w:p w14:paraId="613C7127" w14:textId="77777777" w:rsidR="002F778D" w:rsidRDefault="00000000" w:rsidP="00D2103B">
      <w:pPr>
        <w:spacing w:after="0"/>
      </w:pPr>
      <w:hyperlink r:id="rId60" w:history="1">
        <w:r w:rsidR="002F778D">
          <w:rPr>
            <w:rStyle w:val="Hyperlink"/>
          </w:rPr>
          <w:t>http://localhost:63398/Gamer/Details/1</w:t>
        </w:r>
      </w:hyperlink>
    </w:p>
    <w:p w14:paraId="66CDE07F" w14:textId="68E03747" w:rsidR="002F778D" w:rsidRDefault="002F778D" w:rsidP="00D2103B">
      <w:pPr>
        <w:spacing w:after="0"/>
      </w:pPr>
      <w:r>
        <w:rPr>
          <w:noProof/>
        </w:rPr>
        <w:lastRenderedPageBreak/>
        <w:drawing>
          <wp:inline distT="0" distB="0" distL="0" distR="0" wp14:anchorId="6822D3FF" wp14:editId="06B856A2">
            <wp:extent cx="2857500" cy="22326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6798" w14:textId="77777777" w:rsidR="002F778D" w:rsidRDefault="002F778D" w:rsidP="00D2103B">
      <w:pPr>
        <w:spacing w:after="0"/>
      </w:pPr>
    </w:p>
    <w:p w14:paraId="0CD4E493" w14:textId="77777777" w:rsidR="002F778D" w:rsidRDefault="002F778D" w:rsidP="00D2103B">
      <w:pPr>
        <w:spacing w:after="0"/>
      </w:pPr>
    </w:p>
    <w:p w14:paraId="5E519147" w14:textId="77777777" w:rsidR="002F778D" w:rsidRDefault="00000000" w:rsidP="00D2103B">
      <w:pPr>
        <w:spacing w:after="0"/>
      </w:pPr>
      <w:hyperlink r:id="rId62" w:history="1">
        <w:r w:rsidR="002F778D">
          <w:rPr>
            <w:rStyle w:val="Hyperlink"/>
          </w:rPr>
          <w:t>http://localhost:63398/</w:t>
        </w:r>
      </w:hyperlink>
    </w:p>
    <w:p w14:paraId="7A3F3243" w14:textId="3F486E2C" w:rsidR="002F778D" w:rsidRDefault="002F778D" w:rsidP="00D2103B">
      <w:pPr>
        <w:spacing w:after="0"/>
      </w:pPr>
      <w:r>
        <w:rPr>
          <w:noProof/>
        </w:rPr>
        <w:drawing>
          <wp:inline distT="0" distB="0" distL="0" distR="0" wp14:anchorId="1B2BC7F6" wp14:editId="6C4F7500">
            <wp:extent cx="2392680" cy="25146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8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F778D" w:rsidSect="00CD6B3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14534" w14:textId="77777777" w:rsidR="00311E79" w:rsidRDefault="00311E79" w:rsidP="000435DB">
      <w:pPr>
        <w:spacing w:after="0" w:line="240" w:lineRule="auto"/>
      </w:pPr>
      <w:r>
        <w:separator/>
      </w:r>
    </w:p>
  </w:endnote>
  <w:endnote w:type="continuationSeparator" w:id="0">
    <w:p w14:paraId="51633202" w14:textId="77777777" w:rsidR="00311E79" w:rsidRDefault="00311E79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06663B" w14:textId="77777777" w:rsidR="00311E79" w:rsidRDefault="00311E79" w:rsidP="000435DB">
      <w:pPr>
        <w:spacing w:after="0" w:line="240" w:lineRule="auto"/>
      </w:pPr>
      <w:r>
        <w:separator/>
      </w:r>
    </w:p>
  </w:footnote>
  <w:footnote w:type="continuationSeparator" w:id="0">
    <w:p w14:paraId="776A73E9" w14:textId="77777777" w:rsidR="00311E79" w:rsidRDefault="00311E79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0NzcwMjcxMzVV0lEKTi0uzszPAykwrAUAlk91fywAAAA="/>
  </w:docVars>
  <w:rsids>
    <w:rsidRoot w:val="00BF1C8A"/>
    <w:rsid w:val="000435DB"/>
    <w:rsid w:val="00147C60"/>
    <w:rsid w:val="00173998"/>
    <w:rsid w:val="002F778D"/>
    <w:rsid w:val="00311E79"/>
    <w:rsid w:val="00326350"/>
    <w:rsid w:val="003961E3"/>
    <w:rsid w:val="00396454"/>
    <w:rsid w:val="00442279"/>
    <w:rsid w:val="004A6FC0"/>
    <w:rsid w:val="005500E8"/>
    <w:rsid w:val="00565C18"/>
    <w:rsid w:val="00650942"/>
    <w:rsid w:val="006E3A32"/>
    <w:rsid w:val="006E47A2"/>
    <w:rsid w:val="00720D52"/>
    <w:rsid w:val="008308F0"/>
    <w:rsid w:val="008B3669"/>
    <w:rsid w:val="00943493"/>
    <w:rsid w:val="0095375D"/>
    <w:rsid w:val="00A51CFB"/>
    <w:rsid w:val="00B16A34"/>
    <w:rsid w:val="00BC579A"/>
    <w:rsid w:val="00BF1C8A"/>
    <w:rsid w:val="00C12C30"/>
    <w:rsid w:val="00CD6B3B"/>
    <w:rsid w:val="00D2103B"/>
    <w:rsid w:val="00D51059"/>
    <w:rsid w:val="00DD61BB"/>
    <w:rsid w:val="00E11A14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msdn.microsoft.com/en-us/library/wwh16c6c.aspx" TargetMode="External"/><Relationship Id="rId21" Type="http://schemas.openxmlformats.org/officeDocument/2006/relationships/hyperlink" Target="http://asp.net/" TargetMode="External"/><Relationship Id="rId34" Type="http://schemas.openxmlformats.org/officeDocument/2006/relationships/image" Target="media/image12.png"/><Relationship Id="rId42" Type="http://schemas.openxmlformats.org/officeDocument/2006/relationships/hyperlink" Target="http://www.entityframeworktutorial.net/code-first/table-dataannotations-attribute-in-code-first.aspx" TargetMode="External"/><Relationship Id="rId47" Type="http://schemas.openxmlformats.org/officeDocument/2006/relationships/image" Target="media/image23.png"/><Relationship Id="rId50" Type="http://schemas.openxmlformats.org/officeDocument/2006/relationships/hyperlink" Target="http://localhost/OnlineGame.Web/Gamer/Details/1" TargetMode="External"/><Relationship Id="rId55" Type="http://schemas.openxmlformats.org/officeDocument/2006/relationships/hyperlink" Target="http://localhost:63398/Team" TargetMode="External"/><Relationship Id="rId63" Type="http://schemas.openxmlformats.org/officeDocument/2006/relationships/image" Target="media/image28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11.png"/><Relationship Id="rId11" Type="http://schemas.openxmlformats.org/officeDocument/2006/relationships/image" Target="media/image2.png"/><Relationship Id="rId24" Type="http://schemas.openxmlformats.org/officeDocument/2006/relationships/hyperlink" Target="http://asp.net/" TargetMode="External"/><Relationship Id="rId32" Type="http://schemas.openxmlformats.org/officeDocument/2006/relationships/hyperlink" Target="http://localhost/OnlineGame.Web/home/index/aa?name=bbb" TargetMode="External"/><Relationship Id="rId37" Type="http://schemas.openxmlformats.org/officeDocument/2006/relationships/image" Target="media/image15.png"/><Relationship Id="rId40" Type="http://schemas.openxmlformats.org/officeDocument/2006/relationships/image" Target="media/image18.png"/><Relationship Id="rId45" Type="http://schemas.openxmlformats.org/officeDocument/2006/relationships/image" Target="media/image21.png"/><Relationship Id="rId53" Type="http://schemas.openxmlformats.org/officeDocument/2006/relationships/hyperlink" Target="http://localhost/OnlineGame.Web/Gamer/Details/4" TargetMode="External"/><Relationship Id="rId58" Type="http://schemas.openxmlformats.org/officeDocument/2006/relationships/hyperlink" Target="http://localhost:63398/Gamer?teamId=1" TargetMode="External"/><Relationship Id="rId5" Type="http://schemas.openxmlformats.org/officeDocument/2006/relationships/settings" Target="settings.xml"/><Relationship Id="rId61" Type="http://schemas.openxmlformats.org/officeDocument/2006/relationships/image" Target="media/image27.png"/><Relationship Id="rId19" Type="http://schemas.openxmlformats.org/officeDocument/2006/relationships/image" Target="media/image9.png"/><Relationship Id="rId14" Type="http://schemas.openxmlformats.org/officeDocument/2006/relationships/image" Target="media/image5.png"/><Relationship Id="rId22" Type="http://schemas.openxmlformats.org/officeDocument/2006/relationships/hyperlink" Target="http://localhost:PortNumber/" TargetMode="External"/><Relationship Id="rId27" Type="http://schemas.openxmlformats.org/officeDocument/2006/relationships/hyperlink" Target="http://localhost/OnlineGame.Web/trace.axd" TargetMode="External"/><Relationship Id="rId30" Type="http://schemas.openxmlformats.org/officeDocument/2006/relationships/hyperlink" Target="http://localhost/OnlineGame.Web/home/index/aa?name=bbb" TargetMode="External"/><Relationship Id="rId35" Type="http://schemas.openxmlformats.org/officeDocument/2006/relationships/image" Target="media/image13.png"/><Relationship Id="rId43" Type="http://schemas.openxmlformats.org/officeDocument/2006/relationships/hyperlink" Target="http://www.entityframeworktutorial.net/code-first/column-dataannotations-attribute-in-code-first.aspx" TargetMode="External"/><Relationship Id="rId48" Type="http://schemas.openxmlformats.org/officeDocument/2006/relationships/hyperlink" Target="http://localhost/OnlineGame.Web/Gamer/Details" TargetMode="External"/><Relationship Id="rId56" Type="http://schemas.openxmlformats.org/officeDocument/2006/relationships/hyperlink" Target="http://localhost:63398/Team/index" TargetMode="External"/><Relationship Id="rId64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hyperlink" Target="http://localhost/OnlineGame.Web/Gamer/Details/2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://asp.net/" TargetMode="External"/><Relationship Id="rId33" Type="http://schemas.openxmlformats.org/officeDocument/2006/relationships/hyperlink" Target="http://localhost/OnlineGame.Web/home/index/aa?name2=bbb" TargetMode="External"/><Relationship Id="rId38" Type="http://schemas.openxmlformats.org/officeDocument/2006/relationships/image" Target="media/image16.png"/><Relationship Id="rId46" Type="http://schemas.openxmlformats.org/officeDocument/2006/relationships/image" Target="media/image22.png"/><Relationship Id="rId59" Type="http://schemas.openxmlformats.org/officeDocument/2006/relationships/image" Target="media/image26.png"/><Relationship Id="rId20" Type="http://schemas.openxmlformats.org/officeDocument/2006/relationships/image" Target="media/image10.png"/><Relationship Id="rId41" Type="http://schemas.openxmlformats.org/officeDocument/2006/relationships/image" Target="media/image19.png"/><Relationship Id="rId54" Type="http://schemas.openxmlformats.org/officeDocument/2006/relationships/image" Target="media/image24.png"/><Relationship Id="rId62" Type="http://schemas.openxmlformats.org/officeDocument/2006/relationships/hyperlink" Target="http://localhost:63398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stackoverflow.com/questions/9016650/what-is-routes-ignorerouteresource-axd-pathinfo" TargetMode="External"/><Relationship Id="rId28" Type="http://schemas.openxmlformats.org/officeDocument/2006/relationships/hyperlink" Target="http://asp.net/" TargetMode="External"/><Relationship Id="rId36" Type="http://schemas.openxmlformats.org/officeDocument/2006/relationships/image" Target="media/image14.png"/><Relationship Id="rId49" Type="http://schemas.openxmlformats.org/officeDocument/2006/relationships/hyperlink" Target="http://localhost/OnlineGame.Web/Gamer/Details" TargetMode="External"/><Relationship Id="rId57" Type="http://schemas.openxmlformats.org/officeDocument/2006/relationships/image" Target="media/image25.png"/><Relationship Id="rId10" Type="http://schemas.openxmlformats.org/officeDocument/2006/relationships/image" Target="media/image1.png"/><Relationship Id="rId31" Type="http://schemas.openxmlformats.org/officeDocument/2006/relationships/hyperlink" Target="http://localhost/OnlineGame.Web/home/index/aa?name2=bbb" TargetMode="External"/><Relationship Id="rId44" Type="http://schemas.openxmlformats.org/officeDocument/2006/relationships/image" Target="media/image20.png"/><Relationship Id="rId52" Type="http://schemas.openxmlformats.org/officeDocument/2006/relationships/hyperlink" Target="http://localhost/OnlineGame.Web/Gamer/Details/3" TargetMode="External"/><Relationship Id="rId60" Type="http://schemas.openxmlformats.org/officeDocument/2006/relationships/hyperlink" Target="http://localhost:63398/Gamer/Details/1" TargetMode="External"/><Relationship Id="rId65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dotblogs.com.tw/yc421206/2014/04/18/144784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asp.net/" TargetMode="External"/><Relationship Id="rId39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5</Pages>
  <Words>3543</Words>
  <Characters>20201</Characters>
  <Application>Microsoft Office Word</Application>
  <DocSecurity>0</DocSecurity>
  <Lines>168</Lines>
  <Paragraphs>47</Paragraphs>
  <ScaleCrop>false</ScaleCrop>
  <Company/>
  <LinksUpToDate>false</LinksUpToDate>
  <CharactersWithSpaces>2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26</cp:revision>
  <dcterms:created xsi:type="dcterms:W3CDTF">2022-10-19T17:36:00Z</dcterms:created>
  <dcterms:modified xsi:type="dcterms:W3CDTF">2022-11-15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